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81BFF" w14:textId="71857BE7" w:rsidR="000842EB" w:rsidRPr="0017098A" w:rsidRDefault="008A4E76" w:rsidP="0017098A">
      <w:pPr>
        <w:jc w:val="center"/>
        <w:rPr>
          <w:rFonts w:ascii="Verdana" w:hAnsi="Verdana"/>
          <w:b/>
          <w:sz w:val="32"/>
          <w:szCs w:val="32"/>
        </w:rPr>
      </w:pPr>
      <w:r>
        <w:rPr>
          <w:rFonts w:ascii="Verdana" w:hAnsi="Verdana"/>
          <w:noProof/>
          <w:sz w:val="32"/>
          <w:szCs w:val="32"/>
          <w:lang w:val="fil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7581B56" wp14:editId="1D156318">
                <wp:simplePos x="0" y="0"/>
                <wp:positionH relativeFrom="column">
                  <wp:posOffset>4513097</wp:posOffset>
                </wp:positionH>
                <wp:positionV relativeFrom="paragraph">
                  <wp:posOffset>-124117</wp:posOffset>
                </wp:positionV>
                <wp:extent cx="2583852" cy="2053192"/>
                <wp:effectExtent l="0" t="0" r="6985" b="4445"/>
                <wp:wrapNone/>
                <wp:docPr id="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3852" cy="2053192"/>
                          <a:chOff x="-10583" y="99744"/>
                          <a:chExt cx="2437503" cy="1398894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KClogo_v_b_m2">
                            <a:extLst>
                              <a:ext uri="{FF2B5EF4-FFF2-40B4-BE49-F238E27FC236}">
                                <a16:creationId xmlns:a16="http://schemas.microsoft.com/office/drawing/2014/main" id="{00000000-0008-0000-0000-000003000000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4012" y="99744"/>
                            <a:ext cx="1202908" cy="565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Text Box 2">
                          <a:extLst>
                            <a:ext uri="{FF2B5EF4-FFF2-40B4-BE49-F238E27FC236}">
                              <a16:creationId xmlns:a16="http://schemas.microsoft.com/office/drawing/2014/main" id="{00000000-0008-0000-0000-000004000000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-10583" y="690177"/>
                            <a:ext cx="2428876" cy="808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806BFD" w14:textId="77777777" w:rsidR="008A4E76" w:rsidRPr="00323982" w:rsidRDefault="008A4E76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sz w:val="16"/>
                                  <w:szCs w:val="16"/>
                                  <w:lang w:val="fil"/>
                                </w:rPr>
                                <w:t>Departamento ng Ehekutibong mga Serbisyo (Department of Executive Services)</w:t>
                              </w:r>
                            </w:p>
                            <w:p w14:paraId="5DBBAB11" w14:textId="6544D331" w:rsidR="008A4E76" w:rsidRPr="00323982" w:rsidRDefault="008A4E76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b/>
                                  <w:bCs/>
                                  <w:sz w:val="16"/>
                                  <w:szCs w:val="16"/>
                                  <w:lang w:val="fil"/>
                                </w:rPr>
                                <w:t xml:space="preserve">Tanggapan ng mga Serbisyo sa </w:t>
                              </w:r>
                              <w:r w:rsidR="000B6290">
                                <w:rPr>
                                  <w:rFonts w:ascii="Verdana" w:eastAsia="Times New Roman" w:hAnsi="Verdana" w:cstheme="minorBidi"/>
                                  <w:b/>
                                  <w:bCs/>
                                  <w:sz w:val="16"/>
                                  <w:szCs w:val="16"/>
                                  <w:lang w:val="fil"/>
                                </w:rPr>
                                <w:br/>
                              </w:r>
                              <w:r>
                                <w:rPr>
                                  <w:rFonts w:ascii="Verdana" w:eastAsia="Times New Roman" w:hAnsi="Verdana" w:cstheme="minorBidi"/>
                                  <w:b/>
                                  <w:bCs/>
                                  <w:sz w:val="16"/>
                                  <w:szCs w:val="16"/>
                                  <w:lang w:val="fil"/>
                                </w:rPr>
                                <w:t>Pamamahala ng Peligro</w:t>
                              </w:r>
                              <w:r w:rsidR="002900D1">
                                <w:rPr>
                                  <w:rFonts w:ascii="Verdana" w:eastAsia="Times New Roman" w:hAnsi="Verdana" w:cstheme="minorBidi"/>
                                  <w:b/>
                                  <w:bCs/>
                                  <w:sz w:val="16"/>
                                  <w:szCs w:val="16"/>
                                  <w:lang w:val="fil"/>
                                </w:rPr>
                                <w:br/>
                                <w:t>(</w:t>
                              </w:r>
                              <w:r w:rsidR="00B90C8A">
                                <w:rPr>
                                  <w:rFonts w:ascii="Verdana" w:eastAsia="Times New Roman" w:hAnsi="Verdana" w:cstheme="minorBidi"/>
                                  <w:b/>
                                  <w:bCs/>
                                  <w:sz w:val="16"/>
                                  <w:szCs w:val="16"/>
                                  <w:lang w:val="fil"/>
                                </w:rPr>
                                <w:t>Office of Risk Management Services)</w:t>
                              </w:r>
                            </w:p>
                            <w:p w14:paraId="039E8312" w14:textId="77777777" w:rsidR="008A4E76" w:rsidRPr="00323982" w:rsidRDefault="008A4E76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hAnsi="Verdana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sz w:val="14"/>
                                  <w:szCs w:val="14"/>
                                  <w:lang w:val="fil"/>
                                </w:rPr>
                                <w:t xml:space="preserve">Telepono: 206-263-2250 </w:t>
                              </w:r>
                            </w:p>
                            <w:p w14:paraId="7316FF7C" w14:textId="77777777" w:rsidR="008A4E76" w:rsidRPr="00323982" w:rsidRDefault="008A4E76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hAnsi="Verdana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sz w:val="14"/>
                                  <w:szCs w:val="14"/>
                                  <w:lang w:val="fil"/>
                                </w:rPr>
                                <w:t>TTY: 800-833-6388</w:t>
                              </w:r>
                            </w:p>
                            <w:p w14:paraId="54542FDB" w14:textId="4035CB15" w:rsidR="008A4E76" w:rsidRPr="00323982" w:rsidRDefault="0017098A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hAnsi="Verdana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sz w:val="14"/>
                                  <w:szCs w:val="14"/>
                                  <w:lang w:val="fil"/>
                                </w:rPr>
                                <w:t>8:30am - 4:30pm</w:t>
                              </w:r>
                            </w:p>
                            <w:p w14:paraId="3CBCCF7B" w14:textId="2C0AB101" w:rsidR="008A4E76" w:rsidRDefault="008A4E76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eastAsia="Times New Roman" w:hAnsi="Verdana" w:cstheme="minorBidi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sz w:val="14"/>
                                  <w:szCs w:val="14"/>
                                  <w:lang w:val="fil"/>
                                </w:rPr>
                                <w:t>Lunes – Biyernes</w:t>
                              </w:r>
                            </w:p>
                            <w:p w14:paraId="6C5BD2B7" w14:textId="7AC3ADFC" w:rsidR="00BA35B7" w:rsidRPr="00323982" w:rsidRDefault="00BA35B7" w:rsidP="008A4E76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Verdana" w:hAnsi="Verdana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Verdana" w:eastAsia="Times New Roman" w:hAnsi="Verdana" w:cstheme="minorBidi"/>
                                  <w:sz w:val="14"/>
                                  <w:szCs w:val="14"/>
                                  <w:lang w:val="fil"/>
                                </w:rPr>
                                <w:t>kingcounty.gov/claim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581B56" id="Group 6" o:spid="_x0000_s1026" style="position:absolute;left:0;text-align:left;margin-left:355.35pt;margin-top:-9.75pt;width:203.45pt;height:161.65pt;z-index:251665408;mso-width-relative:margin;mso-height-relative:margin" coordorigin="-105,997" coordsize="24375,139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KClogo_v_b_m2" style="position:absolute;left:12240;top:997;width:12029;height:5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">
                  <v:imagedata r:id="rId11" o:title="KClogo_v_b_m2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-105;top:6901;width:24287;height:80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54806BFD" w14:textId="77777777" w:rsidR="008A4E76" w:rsidRPr="00323982" w:rsidRDefault="008A4E76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hAnsi="Verdana"/>
                            <w:sz w:val="16"/>
                            <w:szCs w:val="16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sz w:val="16"/>
                            <w:szCs w:val="16"/>
                            <w:lang w:val="fil"/>
                          </w:rPr>
                          <w:t>Departamento ng Ehekutibong mga Serbisyo (Department of Executive Services)</w:t>
                        </w:r>
                      </w:p>
                      <w:p w14:paraId="5DBBAB11" w14:textId="6544D331" w:rsidR="008A4E76" w:rsidRPr="00323982" w:rsidRDefault="008A4E76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hAnsi="Verdana"/>
                            <w:sz w:val="16"/>
                            <w:szCs w:val="16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b/>
                            <w:bCs/>
                            <w:sz w:val="16"/>
                            <w:szCs w:val="16"/>
                            <w:lang w:val="fil"/>
                          </w:rPr>
                          <w:t xml:space="preserve">Tanggapan ng mga Serbisyo sa </w:t>
                        </w:r>
                        <w:r w:rsidR="000B6290">
                          <w:rPr>
                            <w:rFonts w:ascii="Verdana" w:eastAsia="Times New Roman" w:hAnsi="Verdana" w:cstheme="minorBidi"/>
                            <w:b/>
                            <w:bCs/>
                            <w:sz w:val="16"/>
                            <w:szCs w:val="16"/>
                            <w:lang w:val="fil"/>
                          </w:rPr>
                          <w:br/>
                        </w:r>
                        <w:r>
                          <w:rPr>
                            <w:rFonts w:ascii="Verdana" w:eastAsia="Times New Roman" w:hAnsi="Verdana" w:cstheme="minorBidi"/>
                            <w:b/>
                            <w:bCs/>
                            <w:sz w:val="16"/>
                            <w:szCs w:val="16"/>
                            <w:lang w:val="fil"/>
                          </w:rPr>
                          <w:t>Pamamahala ng Peligro</w:t>
                        </w:r>
                        <w:r w:rsidR="002900D1">
                          <w:rPr>
                            <w:rFonts w:ascii="Verdana" w:eastAsia="Times New Roman" w:hAnsi="Verdana" w:cstheme="minorBidi"/>
                            <w:b/>
                            <w:bCs/>
                            <w:sz w:val="16"/>
                            <w:szCs w:val="16"/>
                            <w:lang w:val="fil"/>
                          </w:rPr>
                          <w:br/>
                          <w:t>(</w:t>
                        </w:r>
                        <w:r w:rsidR="00B90C8A">
                          <w:rPr>
                            <w:rFonts w:ascii="Verdana" w:eastAsia="Times New Roman" w:hAnsi="Verdana" w:cstheme="minorBidi"/>
                            <w:b/>
                            <w:bCs/>
                            <w:sz w:val="16"/>
                            <w:szCs w:val="16"/>
                            <w:lang w:val="fil"/>
                          </w:rPr>
                          <w:t>Office of Risk Management Services)</w:t>
                        </w:r>
                      </w:p>
                      <w:p w14:paraId="039E8312" w14:textId="77777777" w:rsidR="008A4E76" w:rsidRPr="00323982" w:rsidRDefault="008A4E76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hAnsi="Verdana"/>
                            <w:sz w:val="14"/>
                            <w:szCs w:val="14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sz w:val="14"/>
                            <w:szCs w:val="14"/>
                            <w:lang w:val="fil"/>
                          </w:rPr>
                          <w:t xml:space="preserve">Telepono: 206-263-2250 </w:t>
                        </w:r>
                      </w:p>
                      <w:p w14:paraId="7316FF7C" w14:textId="77777777" w:rsidR="008A4E76" w:rsidRPr="00323982" w:rsidRDefault="008A4E76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hAnsi="Verdana"/>
                            <w:sz w:val="14"/>
                            <w:szCs w:val="14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sz w:val="14"/>
                            <w:szCs w:val="14"/>
                            <w:lang w:val="fil"/>
                          </w:rPr>
                          <w:t>TTY: 800-833-6388</w:t>
                        </w:r>
                      </w:p>
                      <w:p w14:paraId="54542FDB" w14:textId="4035CB15" w:rsidR="008A4E76" w:rsidRPr="00323982" w:rsidRDefault="0017098A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hAnsi="Verdana"/>
                            <w:sz w:val="14"/>
                            <w:szCs w:val="14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sz w:val="14"/>
                            <w:szCs w:val="14"/>
                            <w:lang w:val="fil"/>
                          </w:rPr>
                          <w:t>8:30am - 4:30pm</w:t>
                        </w:r>
                      </w:p>
                      <w:p w14:paraId="3CBCCF7B" w14:textId="2C0AB101" w:rsidR="008A4E76" w:rsidRDefault="008A4E76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eastAsia="Times New Roman" w:hAnsi="Verdana" w:cstheme="minorBidi"/>
                            <w:sz w:val="14"/>
                            <w:szCs w:val="14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sz w:val="14"/>
                            <w:szCs w:val="14"/>
                            <w:lang w:val="fil"/>
                          </w:rPr>
                          <w:t>Lunes – Biyernes</w:t>
                        </w:r>
                      </w:p>
                      <w:p w14:paraId="6C5BD2B7" w14:textId="7AC3ADFC" w:rsidR="00BA35B7" w:rsidRPr="00323982" w:rsidRDefault="00BA35B7" w:rsidP="008A4E76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Verdana" w:hAnsi="Verdana"/>
                            <w:sz w:val="14"/>
                            <w:szCs w:val="14"/>
                          </w:rPr>
                        </w:pPr>
                        <w:r>
                          <w:rPr>
                            <w:rFonts w:ascii="Verdana" w:eastAsia="Times New Roman" w:hAnsi="Verdana" w:cstheme="minorBidi"/>
                            <w:sz w:val="14"/>
                            <w:szCs w:val="14"/>
                            <w:lang w:val="fil"/>
                          </w:rPr>
                          <w:t>kingcounty.gov/claim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Verdana" w:hAnsi="Verdana"/>
          <w:b/>
          <w:bCs/>
          <w:sz w:val="32"/>
          <w:szCs w:val="32"/>
          <w:lang w:val="fil"/>
        </w:rPr>
        <w:t>Claim para sa Mga Bayad-Pinsala</w:t>
      </w:r>
    </w:p>
    <w:p w14:paraId="0966C002" w14:textId="77777777" w:rsidR="000B1EC2" w:rsidRPr="00097AAF" w:rsidRDefault="000B1EC2" w:rsidP="00816BBB">
      <w:pPr>
        <w:ind w:right="2880"/>
        <w:rPr>
          <w:rFonts w:ascii="Verdana" w:hAnsi="Verdana" w:cstheme="minorHAnsi"/>
          <w:b/>
        </w:rPr>
      </w:pPr>
      <w:r w:rsidRPr="00097AAF">
        <w:rPr>
          <w:rFonts w:ascii="Verdana" w:hAnsi="Verdana" w:cstheme="minorHAnsi"/>
          <w:b/>
          <w:bCs/>
          <w:lang w:val="fil"/>
        </w:rPr>
        <w:t>Mga tagubilin</w:t>
      </w:r>
    </w:p>
    <w:p w14:paraId="45E0D34F" w14:textId="579E4990" w:rsidR="008A4E76" w:rsidRPr="00097AAF" w:rsidRDefault="008A4E76" w:rsidP="00097AAF">
      <w:pPr>
        <w:spacing w:after="120"/>
        <w:ind w:right="3787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 xml:space="preserve">Kumpletuhin ang </w:t>
      </w:r>
      <w:r w:rsidR="00AB3BC6" w:rsidRPr="00097AAF">
        <w:rPr>
          <w:rFonts w:ascii="Verdana" w:hAnsi="Verdana" w:cstheme="minorHAnsi"/>
          <w:b/>
          <w:bCs/>
          <w:sz w:val="20"/>
          <w:szCs w:val="20"/>
          <w:lang w:val="fil"/>
        </w:rPr>
        <w:t xml:space="preserve">magkabilang </w:t>
      </w:r>
      <w:r w:rsidRPr="00097AAF">
        <w:rPr>
          <w:rFonts w:ascii="Verdana" w:hAnsi="Verdana" w:cstheme="minorHAnsi"/>
          <w:b/>
          <w:bCs/>
          <w:sz w:val="20"/>
          <w:szCs w:val="20"/>
          <w:lang w:val="fil"/>
        </w:rPr>
        <w:t>panig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 ng form na ito. Magbigay ng espesipikong mga detalye tungkol sa iyong pinsala o pagkawala. Kabilang ang mga saksi at mga </w:t>
      </w:r>
      <w:r w:rsidR="00467C93" w:rsidRPr="00097AAF">
        <w:rPr>
          <w:rFonts w:ascii="Verdana" w:hAnsi="Verdana" w:cstheme="minorHAnsi"/>
          <w:sz w:val="20"/>
          <w:szCs w:val="20"/>
          <w:lang w:val="fil"/>
        </w:rPr>
        <w:t>pansuportang dokumento</w:t>
      </w:r>
      <w:r w:rsidRPr="00097AAF">
        <w:rPr>
          <w:rFonts w:ascii="Verdana" w:hAnsi="Verdana" w:cstheme="minorHAnsi"/>
          <w:sz w:val="20"/>
          <w:szCs w:val="20"/>
          <w:lang w:val="fil"/>
        </w:rPr>
        <w:t>.</w:t>
      </w:r>
    </w:p>
    <w:p w14:paraId="06FEC730" w14:textId="575D6BF5" w:rsidR="0017098A" w:rsidRPr="00097AAF" w:rsidRDefault="00B47E5B" w:rsidP="00097AAF">
      <w:pPr>
        <w:spacing w:after="120"/>
        <w:ind w:right="3787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Napapailalim sa batas sa mga rekord ng publiko</w:t>
      </w:r>
      <w:r w:rsidR="0056044A" w:rsidRPr="00097AAF">
        <w:rPr>
          <w:rFonts w:ascii="Verdana" w:hAnsi="Verdana" w:cstheme="minorHAnsi"/>
          <w:sz w:val="20"/>
          <w:szCs w:val="20"/>
          <w:lang w:val="fil"/>
        </w:rPr>
        <w:t>, o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 </w:t>
      </w:r>
      <w:r w:rsidR="003A0A00" w:rsidRPr="00097AAF">
        <w:rPr>
          <w:rFonts w:ascii="Verdana" w:hAnsi="Verdana" w:cstheme="minorHAnsi"/>
          <w:sz w:val="20"/>
          <w:szCs w:val="20"/>
          <w:lang w:val="fil"/>
        </w:rPr>
        <w:t>“public records laws</w:t>
      </w:r>
      <w:r w:rsidR="0056044A" w:rsidRPr="00097AAF">
        <w:rPr>
          <w:rFonts w:ascii="Verdana" w:hAnsi="Verdana" w:cstheme="minorHAnsi"/>
          <w:sz w:val="20"/>
          <w:szCs w:val="20"/>
          <w:lang w:val="fil"/>
        </w:rPr>
        <w:t>,</w:t>
      </w:r>
      <w:r w:rsidR="003A0A00" w:rsidRPr="00097AAF">
        <w:rPr>
          <w:rFonts w:ascii="Verdana" w:hAnsi="Verdana" w:cstheme="minorHAnsi"/>
          <w:sz w:val="20"/>
          <w:szCs w:val="20"/>
          <w:lang w:val="fil"/>
        </w:rPr>
        <w:t xml:space="preserve">” 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ang isusumite mong impormasyon at mga dokumento. </w:t>
      </w:r>
    </w:p>
    <w:p w14:paraId="536AAAC6" w14:textId="6435D89B" w:rsidR="0096636D" w:rsidRPr="00097AAF" w:rsidRDefault="00BB6FAA" w:rsidP="00097AAF">
      <w:pPr>
        <w:spacing w:after="120"/>
        <w:ind w:right="1800"/>
        <w:rPr>
          <w:rFonts w:ascii="Verdana" w:hAnsi="Verdana" w:cstheme="minorHAnsi"/>
          <w:sz w:val="20"/>
          <w:szCs w:val="20"/>
          <w:lang w:val="fil"/>
        </w:rPr>
      </w:pPr>
      <w:r w:rsidRPr="00097AAF">
        <w:rPr>
          <w:rFonts w:ascii="Verdana" w:hAnsi="Verdana" w:cstheme="minorHAnsi"/>
          <w:b/>
          <w:bCs/>
          <w:sz w:val="20"/>
          <w:szCs w:val="20"/>
          <w:lang w:val="fil"/>
        </w:rPr>
        <w:t>Huwag ninyong isama sa iyong claim form ang kahit anong medikal record o personal at sensitibong impormasyon.</w:t>
      </w:r>
      <w:r w:rsidR="008A4E76" w:rsidRPr="00097AAF">
        <w:rPr>
          <w:rFonts w:ascii="Verdana" w:hAnsi="Verdana" w:cstheme="minorHAnsi"/>
          <w:b/>
          <w:bCs/>
          <w:sz w:val="20"/>
          <w:szCs w:val="20"/>
          <w:lang w:val="fil"/>
        </w:rPr>
        <w:t xml:space="preserve"> </w:t>
      </w:r>
      <w:r w:rsidR="0096636D" w:rsidRPr="00097AAF">
        <w:rPr>
          <w:rFonts w:ascii="Verdana" w:hAnsi="Verdana" w:cstheme="minorHAnsi"/>
          <w:sz w:val="20"/>
          <w:szCs w:val="20"/>
          <w:lang w:val="fil"/>
        </w:rPr>
        <w:t>Hihilingin ng aming tagapagsiyasat ang iyong personal</w:t>
      </w:r>
      <w:r w:rsidR="0056044A" w:rsidRPr="00097AAF">
        <w:rPr>
          <w:rFonts w:ascii="Verdana" w:hAnsi="Verdana" w:cstheme="minorHAnsi"/>
          <w:sz w:val="20"/>
          <w:szCs w:val="20"/>
          <w:lang w:val="fil"/>
        </w:rPr>
        <w:t xml:space="preserve"> na impormasyon</w:t>
      </w:r>
      <w:r w:rsidR="0096636D" w:rsidRPr="00097AAF">
        <w:rPr>
          <w:rFonts w:ascii="Verdana" w:hAnsi="Verdana" w:cstheme="minorHAnsi"/>
          <w:sz w:val="20"/>
          <w:szCs w:val="20"/>
          <w:lang w:val="fil"/>
        </w:rPr>
        <w:t xml:space="preserve"> o medikal rekord kung kinakailangan.</w:t>
      </w:r>
    </w:p>
    <w:p w14:paraId="642153D2" w14:textId="2077F1E0" w:rsidR="008A4E76" w:rsidRPr="00097AAF" w:rsidRDefault="008A4E76" w:rsidP="008A4E76">
      <w:pPr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Sigur</w:t>
      </w:r>
      <w:r w:rsidR="0056044A" w:rsidRPr="00097AAF">
        <w:rPr>
          <w:rFonts w:ascii="Verdana" w:hAnsi="Verdana" w:cstheme="minorHAnsi"/>
          <w:sz w:val="20"/>
          <w:szCs w:val="20"/>
          <w:lang w:val="fil"/>
        </w:rPr>
        <w:t>ad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uhing </w:t>
      </w:r>
      <w:r w:rsidR="000F05EB" w:rsidRPr="00097AAF">
        <w:rPr>
          <w:rFonts w:ascii="Verdana" w:hAnsi="Verdana" w:cstheme="minorHAnsi"/>
          <w:b/>
          <w:bCs/>
          <w:sz w:val="20"/>
          <w:szCs w:val="20"/>
          <w:lang w:val="fil"/>
        </w:rPr>
        <w:t>pirmahan</w:t>
      </w:r>
      <w:r w:rsidR="000F05EB" w:rsidRPr="00097AAF">
        <w:rPr>
          <w:rFonts w:ascii="Verdana" w:hAnsi="Verdana" w:cstheme="minorHAnsi"/>
          <w:sz w:val="20"/>
          <w:szCs w:val="20"/>
          <w:lang w:val="fil"/>
        </w:rPr>
        <w:t xml:space="preserve"> </w:t>
      </w:r>
      <w:r w:rsidRPr="00097AAF">
        <w:rPr>
          <w:rFonts w:ascii="Verdana" w:hAnsi="Verdana" w:cstheme="minorHAnsi"/>
          <w:sz w:val="20"/>
          <w:szCs w:val="20"/>
          <w:lang w:val="fil"/>
        </w:rPr>
        <w:t>ang nakumpleto mong claim form</w:t>
      </w:r>
      <w:r w:rsidR="00A45345" w:rsidRPr="00097AAF">
        <w:rPr>
          <w:rFonts w:ascii="Verdana" w:hAnsi="Verdana" w:cstheme="minorHAnsi"/>
          <w:sz w:val="20"/>
          <w:szCs w:val="20"/>
          <w:lang w:val="fil"/>
        </w:rPr>
        <w:t xml:space="preserve"> bago isumite</w:t>
      </w:r>
      <w:r w:rsidRPr="00097AAF">
        <w:rPr>
          <w:rFonts w:ascii="Verdana" w:hAnsi="Verdana" w:cstheme="minorHAnsi"/>
          <w:sz w:val="20"/>
          <w:szCs w:val="20"/>
          <w:lang w:val="fil"/>
        </w:rPr>
        <w:t>.</w:t>
      </w:r>
    </w:p>
    <w:p w14:paraId="6D998052" w14:textId="05649ADB" w:rsidR="008A4E76" w:rsidRPr="00097AAF" w:rsidRDefault="008A4E76" w:rsidP="00097AAF">
      <w:pPr>
        <w:spacing w:after="1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Maari mong isumite ang nakumpleto mong claim form sa kahit alin sa mga sumusunod</w:t>
      </w:r>
      <w:r w:rsidR="00CC5285" w:rsidRPr="00097AAF">
        <w:rPr>
          <w:rFonts w:ascii="Verdana" w:hAnsi="Verdana" w:cstheme="minorHAnsi"/>
          <w:sz w:val="20"/>
          <w:szCs w:val="20"/>
          <w:lang w:val="fil"/>
        </w:rPr>
        <w:t xml:space="preserve"> na paraan</w:t>
      </w:r>
      <w:r w:rsidRPr="00097AAF">
        <w:rPr>
          <w:rFonts w:ascii="Verdana" w:hAnsi="Verdana" w:cstheme="minorHAnsi"/>
          <w:sz w:val="20"/>
          <w:szCs w:val="20"/>
          <w:lang w:val="fil"/>
        </w:rPr>
        <w:t>:</w:t>
      </w:r>
    </w:p>
    <w:p w14:paraId="34DCAC3F" w14:textId="77777777" w:rsidR="008A4E76" w:rsidRPr="00097AAF" w:rsidRDefault="008A4E76" w:rsidP="00097AAF">
      <w:pPr>
        <w:pStyle w:val="ListParagraph"/>
        <w:numPr>
          <w:ilvl w:val="0"/>
          <w:numId w:val="1"/>
        </w:numPr>
        <w:spacing w:after="120"/>
        <w:contextualSpacing w:val="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I-email ang iyong nilagdaan, nakumpletong claim form sa fileaclaim@kingcounty.gov</w:t>
      </w:r>
    </w:p>
    <w:p w14:paraId="10C8BA71" w14:textId="23E7289D" w:rsidR="008A4E76" w:rsidRPr="00097AAF" w:rsidRDefault="008A4E76" w:rsidP="00097AAF">
      <w:pPr>
        <w:pStyle w:val="ListParagraph"/>
        <w:numPr>
          <w:ilvl w:val="0"/>
          <w:numId w:val="1"/>
        </w:numPr>
        <w:spacing w:after="1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I</w:t>
      </w:r>
      <w:r w:rsidR="0082331A" w:rsidRPr="00097AAF">
        <w:rPr>
          <w:rFonts w:ascii="Verdana" w:hAnsi="Verdana" w:cstheme="minorHAnsi"/>
          <w:sz w:val="20"/>
          <w:szCs w:val="20"/>
          <w:lang w:val="fil"/>
        </w:rPr>
        <w:t>-</w:t>
      </w:r>
      <w:r w:rsidRPr="00097AAF">
        <w:rPr>
          <w:rFonts w:ascii="Verdana" w:hAnsi="Verdana" w:cstheme="minorHAnsi"/>
          <w:sz w:val="20"/>
          <w:szCs w:val="20"/>
          <w:lang w:val="fil"/>
        </w:rPr>
        <w:t>koreo o ihatid ang iyong nilagdaan, nakumpletong form sa:</w:t>
      </w:r>
    </w:p>
    <w:p w14:paraId="7FA53473" w14:textId="77777777" w:rsidR="008A4E76" w:rsidRPr="00097AAF" w:rsidRDefault="008A4E76" w:rsidP="008A4E76">
      <w:pPr>
        <w:spacing w:after="0"/>
        <w:ind w:left="7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King County Office of Risk Management Services</w:t>
      </w:r>
    </w:p>
    <w:p w14:paraId="7FDA10D7" w14:textId="5E310FEA" w:rsidR="008A4E76" w:rsidRPr="00097AAF" w:rsidRDefault="008A4E76" w:rsidP="008A4E76">
      <w:pPr>
        <w:spacing w:after="0"/>
        <w:ind w:left="7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King Street Center</w:t>
      </w:r>
    </w:p>
    <w:p w14:paraId="6BC50C0D" w14:textId="740BE7F8" w:rsidR="008A4E76" w:rsidRPr="00097AAF" w:rsidRDefault="0077562A" w:rsidP="008A4E76">
      <w:pPr>
        <w:spacing w:after="0"/>
        <w:ind w:left="7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201 South Jackson Street, Suite 320</w:t>
      </w:r>
    </w:p>
    <w:p w14:paraId="016C49FC" w14:textId="77777777" w:rsidR="008A4E76" w:rsidRPr="00097AAF" w:rsidRDefault="008A4E76" w:rsidP="008A4E76">
      <w:pPr>
        <w:spacing w:after="0"/>
        <w:ind w:left="7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>Seattle, WA 98104</w:t>
      </w:r>
    </w:p>
    <w:p w14:paraId="325EF462" w14:textId="77777777" w:rsidR="008A4E76" w:rsidRPr="00097AAF" w:rsidRDefault="008A4E76" w:rsidP="008A4E76">
      <w:pPr>
        <w:spacing w:after="0"/>
        <w:rPr>
          <w:rFonts w:ascii="Verdana" w:hAnsi="Verdana" w:cstheme="minorHAnsi"/>
          <w:sz w:val="20"/>
          <w:szCs w:val="20"/>
        </w:rPr>
      </w:pPr>
    </w:p>
    <w:p w14:paraId="7FD2110A" w14:textId="544C89F8" w:rsidR="008A4E76" w:rsidRPr="00097AAF" w:rsidRDefault="008A4E76" w:rsidP="00097AAF">
      <w:pPr>
        <w:spacing w:after="12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 w:cstheme="minorHAnsi"/>
          <w:sz w:val="20"/>
          <w:szCs w:val="20"/>
          <w:lang w:val="fil"/>
        </w:rPr>
        <w:t xml:space="preserve">Sisiyasatin ng </w:t>
      </w:r>
      <w:r w:rsidR="002B645F" w:rsidRPr="00097AAF">
        <w:rPr>
          <w:rFonts w:ascii="Verdana" w:hAnsi="Verdana" w:cstheme="minorHAnsi"/>
          <w:sz w:val="20"/>
          <w:szCs w:val="20"/>
          <w:lang w:val="fil"/>
        </w:rPr>
        <w:t>Office of Risk Management</w:t>
      </w:r>
      <w:r w:rsidR="00F7094B" w:rsidRPr="00097AAF">
        <w:rPr>
          <w:rFonts w:ascii="Verdana" w:hAnsi="Verdana" w:cstheme="minorHAnsi"/>
          <w:sz w:val="20"/>
          <w:szCs w:val="20"/>
          <w:lang w:val="fil"/>
        </w:rPr>
        <w:t xml:space="preserve"> Services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 ang iyong claim. Magsisimula ang aming pagsisiyasat kapag </w:t>
      </w:r>
      <w:r w:rsidR="00F7094B" w:rsidRPr="00097AAF">
        <w:rPr>
          <w:rFonts w:ascii="Verdana" w:hAnsi="Verdana" w:cstheme="minorHAnsi"/>
          <w:sz w:val="20"/>
          <w:szCs w:val="20"/>
          <w:lang w:val="fil"/>
        </w:rPr>
        <w:t xml:space="preserve">natanggap 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namin ang iyong claim form. Maaring humiling ang iyong tagapagsiyasat ng mga </w:t>
      </w:r>
      <w:r w:rsidR="00801348" w:rsidRPr="00097AAF">
        <w:rPr>
          <w:rFonts w:ascii="Verdana" w:hAnsi="Verdana" w:cstheme="minorHAnsi"/>
          <w:sz w:val="20"/>
          <w:szCs w:val="20"/>
          <w:lang w:val="fil"/>
        </w:rPr>
        <w:t xml:space="preserve">addisyonal na </w:t>
      </w:r>
      <w:r w:rsidRPr="00097AAF">
        <w:rPr>
          <w:rFonts w:ascii="Verdana" w:hAnsi="Verdana" w:cstheme="minorHAnsi"/>
          <w:sz w:val="20"/>
          <w:szCs w:val="20"/>
          <w:lang w:val="fil"/>
        </w:rPr>
        <w:t xml:space="preserve">dokumento </w:t>
      </w:r>
      <w:r w:rsidR="00801348" w:rsidRPr="00097AAF">
        <w:rPr>
          <w:rFonts w:ascii="Verdana" w:hAnsi="Verdana" w:cstheme="minorHAnsi"/>
          <w:sz w:val="20"/>
          <w:szCs w:val="20"/>
          <w:lang w:val="fil"/>
        </w:rPr>
        <w:t>na pang</w:t>
      </w:r>
      <w:r w:rsidRPr="00097AAF">
        <w:rPr>
          <w:rFonts w:ascii="Verdana" w:hAnsi="Verdana" w:cstheme="minorHAnsi"/>
          <w:sz w:val="20"/>
          <w:szCs w:val="20"/>
          <w:lang w:val="fil"/>
        </w:rPr>
        <w:t>suporta. Magbibigay sila ng email address kung saan maari mong isumite ang mga dokumentong ito.</w:t>
      </w:r>
    </w:p>
    <w:p w14:paraId="38E4B63D" w14:textId="28BD7916" w:rsidR="008A4E76" w:rsidRPr="00097AAF" w:rsidRDefault="00A0458D" w:rsidP="00097AAF">
      <w:pPr>
        <w:spacing w:after="120"/>
        <w:rPr>
          <w:rFonts w:ascii="Verdana" w:hAnsi="Verdana" w:cstheme="minorHAnsi"/>
          <w:sz w:val="19"/>
          <w:szCs w:val="19"/>
        </w:rPr>
      </w:pPr>
      <w:r w:rsidRPr="00097AAF">
        <w:rPr>
          <w:rFonts w:ascii="Verdana" w:hAnsi="Verdana" w:cstheme="minorHAnsi"/>
          <w:sz w:val="19"/>
          <w:szCs w:val="19"/>
          <w:lang w:val="fil"/>
        </w:rPr>
        <w:t>Ang iyong claim ay maaring mauwi sa isa sa tatlong posibleng resulta kung saan ang King County ay</w:t>
      </w:r>
      <w:r w:rsidR="008A4E76" w:rsidRPr="00097AAF">
        <w:rPr>
          <w:rFonts w:ascii="Verdana" w:hAnsi="Verdana" w:cstheme="minorHAnsi"/>
          <w:sz w:val="19"/>
          <w:szCs w:val="19"/>
          <w:lang w:val="fil"/>
        </w:rPr>
        <w:t>:</w:t>
      </w:r>
    </w:p>
    <w:p w14:paraId="39301F4C" w14:textId="77777777" w:rsidR="008A4E76" w:rsidRPr="00097AAF" w:rsidRDefault="008A4E76" w:rsidP="008A4E76">
      <w:pPr>
        <w:pStyle w:val="ListParagraph"/>
        <w:numPr>
          <w:ilvl w:val="0"/>
          <w:numId w:val="2"/>
        </w:numPr>
        <w:rPr>
          <w:rFonts w:ascii="Verdana" w:hAnsi="Verdana" w:cstheme="minorHAnsi"/>
          <w:sz w:val="19"/>
          <w:szCs w:val="19"/>
        </w:rPr>
      </w:pPr>
      <w:r w:rsidRPr="00097AAF">
        <w:rPr>
          <w:rFonts w:ascii="Verdana" w:hAnsi="Verdana" w:cstheme="minorHAnsi"/>
          <w:sz w:val="19"/>
          <w:szCs w:val="19"/>
          <w:lang w:val="fil"/>
        </w:rPr>
        <w:t>Magbabayad ng halaga ng pera.</w:t>
      </w:r>
    </w:p>
    <w:p w14:paraId="062D77FC" w14:textId="77777777" w:rsidR="008A4E76" w:rsidRPr="00097AAF" w:rsidRDefault="008A4E76" w:rsidP="008A4E76">
      <w:pPr>
        <w:pStyle w:val="ListParagraph"/>
        <w:numPr>
          <w:ilvl w:val="0"/>
          <w:numId w:val="2"/>
        </w:numPr>
        <w:rPr>
          <w:rFonts w:ascii="Verdana" w:hAnsi="Verdana" w:cstheme="minorHAnsi"/>
          <w:sz w:val="19"/>
          <w:szCs w:val="19"/>
        </w:rPr>
      </w:pPr>
      <w:r w:rsidRPr="00097AAF">
        <w:rPr>
          <w:rFonts w:ascii="Verdana" w:hAnsi="Verdana" w:cstheme="minorHAnsi"/>
          <w:sz w:val="19"/>
          <w:szCs w:val="19"/>
          <w:lang w:val="fil"/>
        </w:rPr>
        <w:t>Ibigay o ilipat ang claim sa ibang responsable na partido o entidad.</w:t>
      </w:r>
    </w:p>
    <w:p w14:paraId="1960BC11" w14:textId="684327C9" w:rsidR="000B1EC2" w:rsidRPr="00097AAF" w:rsidRDefault="00B47E5B" w:rsidP="00097AAF">
      <w:pPr>
        <w:pStyle w:val="ListParagraph"/>
        <w:numPr>
          <w:ilvl w:val="0"/>
          <w:numId w:val="2"/>
        </w:numPr>
        <w:spacing w:after="120"/>
        <w:rPr>
          <w:rFonts w:ascii="Verdana" w:hAnsi="Verdana" w:cstheme="minorHAnsi"/>
          <w:sz w:val="19"/>
          <w:szCs w:val="19"/>
        </w:rPr>
      </w:pPr>
      <w:r w:rsidRPr="00097AAF">
        <w:rPr>
          <w:rFonts w:ascii="Verdana" w:hAnsi="Verdana" w:cstheme="minorHAnsi"/>
          <w:sz w:val="19"/>
          <w:szCs w:val="19"/>
          <w:lang w:val="fil"/>
        </w:rPr>
        <w:t>Tanggihan ang claim kapag walang patunay na may pananagutan ang King County.</w:t>
      </w:r>
    </w:p>
    <w:p w14:paraId="2F1B9086" w14:textId="07DB0721" w:rsidR="002A4F9E" w:rsidRPr="00097AAF" w:rsidRDefault="00323220" w:rsidP="002A4F9E">
      <w:pPr>
        <w:rPr>
          <w:rFonts w:ascii="Verdana" w:hAnsi="Verdana" w:cstheme="minorHAnsi"/>
          <w:sz w:val="19"/>
          <w:szCs w:val="19"/>
        </w:rPr>
      </w:pPr>
      <w:r w:rsidRPr="00097AAF">
        <w:rPr>
          <w:rFonts w:ascii="Verdana" w:hAnsi="Verdana" w:cstheme="minorHAnsi"/>
          <w:sz w:val="19"/>
          <w:szCs w:val="19"/>
          <w:lang w:val="fil"/>
        </w:rPr>
        <w:t>Tumawag</w:t>
      </w:r>
      <w:r w:rsidR="0056044A" w:rsidRPr="00097AAF">
        <w:rPr>
          <w:rFonts w:ascii="Verdana" w:hAnsi="Verdana" w:cstheme="minorHAnsi"/>
          <w:sz w:val="19"/>
          <w:szCs w:val="19"/>
          <w:lang w:val="fil"/>
        </w:rPr>
        <w:t xml:space="preserve"> lang</w:t>
      </w:r>
      <w:r w:rsidRPr="00097AAF">
        <w:rPr>
          <w:rFonts w:ascii="Verdana" w:hAnsi="Verdana" w:cstheme="minorHAnsi"/>
          <w:sz w:val="19"/>
          <w:szCs w:val="19"/>
          <w:lang w:val="fil"/>
        </w:rPr>
        <w:t xml:space="preserve"> sa Office of Risk Management Services </w:t>
      </w:r>
      <w:r w:rsidR="004766C2" w:rsidRPr="00097AAF">
        <w:rPr>
          <w:rFonts w:ascii="Verdana" w:hAnsi="Verdana" w:cstheme="minorHAnsi"/>
          <w:sz w:val="19"/>
          <w:szCs w:val="19"/>
          <w:lang w:val="fil"/>
        </w:rPr>
        <w:t>sa 206-263-2250 kung mayroon kang anumang mga katanungan.</w:t>
      </w:r>
    </w:p>
    <w:p w14:paraId="4F842EEF" w14:textId="77777777" w:rsidR="0079198F" w:rsidRPr="00097AAF" w:rsidRDefault="006B204B" w:rsidP="00816BBB">
      <w:pPr>
        <w:rPr>
          <w:rFonts w:ascii="Verdana" w:hAnsi="Verdana" w:cstheme="minorHAnsi"/>
          <w:b/>
        </w:rPr>
      </w:pPr>
      <w:r w:rsidRPr="00097AAF">
        <w:rPr>
          <w:rFonts w:ascii="Verdana" w:hAnsi="Verdana" w:cstheme="minorHAnsi"/>
          <w:b/>
          <w:bCs/>
          <w:lang w:val="fil"/>
        </w:rPr>
        <w:t>Impormasyon ng Claimant</w:t>
      </w:r>
    </w:p>
    <w:p w14:paraId="1D0960E4" w14:textId="77777777" w:rsidR="0079198F" w:rsidRPr="00097AAF" w:rsidRDefault="0079198F" w:rsidP="00097AAF">
      <w:pPr>
        <w:spacing w:after="120"/>
        <w:rPr>
          <w:rFonts w:ascii="Verdana" w:hAnsi="Verdana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>Gustong wika: ________________________</w:t>
      </w:r>
    </w:p>
    <w:p w14:paraId="0BD6CB0C" w14:textId="286DBC33" w:rsidR="0079198F" w:rsidRPr="00097AAF" w:rsidRDefault="00635AC3" w:rsidP="00097AAF">
      <w:pPr>
        <w:spacing w:before="120" w:after="120"/>
        <w:rPr>
          <w:rFonts w:ascii="Verdana" w:hAnsi="Verdana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>Pangalan ng claimant: ____________________________________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3296"/>
        <w:gridCol w:w="1931"/>
        <w:gridCol w:w="1091"/>
        <w:gridCol w:w="913"/>
      </w:tblGrid>
      <w:tr w:rsidR="00635AC3" w:rsidRPr="00097AAF" w14:paraId="10B89820" w14:textId="77777777" w:rsidTr="00841DA2">
        <w:trPr>
          <w:trHeight w:val="153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A383206" w14:textId="78AD310F" w:rsidR="000B1EC2" w:rsidRPr="00097AAF" w:rsidRDefault="000B1EC2" w:rsidP="00816BBB">
            <w:pPr>
              <w:rPr>
                <w:rFonts w:ascii="Verdana" w:hAnsi="Verdana"/>
                <w:sz w:val="20"/>
                <w:szCs w:val="20"/>
              </w:rPr>
            </w:pPr>
            <w:r w:rsidRPr="00097AAF">
              <w:rPr>
                <w:rFonts w:ascii="Verdana" w:hAnsi="Verdana"/>
                <w:sz w:val="20"/>
                <w:szCs w:val="20"/>
                <w:lang w:val="fil"/>
              </w:rPr>
              <w:t>Add</w:t>
            </w:r>
            <w:r w:rsidR="00FF5DC6" w:rsidRPr="00097AAF">
              <w:rPr>
                <w:rFonts w:ascii="Verdana" w:hAnsi="Verdana"/>
                <w:sz w:val="20"/>
                <w:szCs w:val="20"/>
                <w:lang w:val="fil"/>
              </w:rPr>
              <w:t>r</w:t>
            </w:r>
            <w:r w:rsidRPr="00097AAF">
              <w:rPr>
                <w:rFonts w:ascii="Verdana" w:hAnsi="Verdana"/>
                <w:sz w:val="20"/>
                <w:szCs w:val="20"/>
                <w:lang w:val="fil"/>
              </w:rPr>
              <w:t xml:space="preserve">ess ng </w:t>
            </w:r>
            <w:r w:rsidR="00FF5DC6" w:rsidRPr="00097AAF">
              <w:rPr>
                <w:rFonts w:ascii="Verdana" w:hAnsi="Verdana"/>
                <w:sz w:val="20"/>
                <w:szCs w:val="20"/>
                <w:lang w:val="fil"/>
              </w:rPr>
              <w:t>claimant</w:t>
            </w:r>
            <w:r w:rsidRPr="00097AAF">
              <w:rPr>
                <w:rFonts w:ascii="Verdana" w:hAnsi="Verdana"/>
                <w:sz w:val="20"/>
                <w:szCs w:val="20"/>
                <w:lang w:val="fil"/>
              </w:rPr>
              <w:t>: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E3DF87" w14:textId="77777777" w:rsidR="000B1EC2" w:rsidRPr="00097AAF" w:rsidRDefault="000B1EC2" w:rsidP="00816BB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93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9032599" w14:textId="77777777" w:rsidR="000B1EC2" w:rsidRPr="00097AAF" w:rsidRDefault="000B1EC2" w:rsidP="00816BB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C6131B" w14:textId="77777777" w:rsidR="000B1EC2" w:rsidRPr="00097AAF" w:rsidRDefault="000B1EC2" w:rsidP="00816BBB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1D7D950" w14:textId="071C5FE1" w:rsidR="000B1EC2" w:rsidRPr="00097AAF" w:rsidRDefault="000B1EC2" w:rsidP="00816BBB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B7483" w:rsidRPr="00097AAF" w14:paraId="4F245907" w14:textId="77777777" w:rsidTr="00841DA2">
        <w:trPr>
          <w:trHeight w:val="17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4B0B0BC" w14:textId="77777777" w:rsidR="005B7483" w:rsidRPr="00097AAF" w:rsidRDefault="005B7483" w:rsidP="005B748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31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B1DBE8F" w14:textId="0684F5B8" w:rsidR="005B7483" w:rsidRPr="00841DA2" w:rsidRDefault="00841DA2" w:rsidP="005B7483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  <w:lang w:val="fil"/>
              </w:rPr>
              <w:t xml:space="preserve"> </w:t>
            </w:r>
            <w:r w:rsidR="005B7483" w:rsidRPr="00841DA2">
              <w:rPr>
                <w:rFonts w:ascii="Verdana" w:hAnsi="Verdana"/>
                <w:sz w:val="16"/>
                <w:szCs w:val="16"/>
                <w:lang w:val="fil"/>
              </w:rPr>
              <w:t>Address ng kalye  -  Lungsod  -  Estado  -  ZIP</w:t>
            </w:r>
          </w:p>
        </w:tc>
      </w:tr>
    </w:tbl>
    <w:p w14:paraId="40783CA8" w14:textId="5DE08326" w:rsidR="006B204B" w:rsidRPr="00097AAF" w:rsidRDefault="006B204B" w:rsidP="00841DA2">
      <w:pPr>
        <w:spacing w:before="40"/>
        <w:rPr>
          <w:rFonts w:ascii="Verdana" w:hAnsi="Verdana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 xml:space="preserve">Email </w:t>
      </w:r>
      <w:r w:rsidR="00097AAF" w:rsidRPr="00097AAF">
        <w:rPr>
          <w:rFonts w:ascii="Verdana" w:hAnsi="Verdana"/>
          <w:sz w:val="20"/>
          <w:szCs w:val="20"/>
          <w:lang w:val="fil"/>
        </w:rPr>
        <w:t>a</w:t>
      </w:r>
      <w:r w:rsidRPr="00097AAF">
        <w:rPr>
          <w:rFonts w:ascii="Verdana" w:hAnsi="Verdana"/>
          <w:sz w:val="20"/>
          <w:szCs w:val="20"/>
          <w:lang w:val="fil"/>
        </w:rPr>
        <w:t>ddress: _____________________________________</w:t>
      </w:r>
    </w:p>
    <w:p w14:paraId="5FBBCE13" w14:textId="274015DF" w:rsidR="00813D66" w:rsidRPr="00097AAF" w:rsidRDefault="00144FF8" w:rsidP="00635AC3">
      <w:pPr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 xml:space="preserve">Pangunahing </w:t>
      </w:r>
      <w:r w:rsidR="006B204B" w:rsidRPr="00097AAF">
        <w:rPr>
          <w:rFonts w:ascii="Verdana" w:hAnsi="Verdana"/>
          <w:sz w:val="20"/>
          <w:szCs w:val="20"/>
          <w:lang w:val="fil"/>
        </w:rPr>
        <w:t>telepono: ______________</w:t>
      </w:r>
      <w:r w:rsidR="006B204B" w:rsidRPr="00097AAF">
        <w:rPr>
          <w:rFonts w:ascii="Verdana" w:hAnsi="Verdana"/>
          <w:sz w:val="20"/>
          <w:szCs w:val="20"/>
          <w:lang w:val="fil"/>
        </w:rPr>
        <w:tab/>
      </w:r>
      <w:r w:rsidR="006B204B" w:rsidRPr="00097AAF">
        <w:rPr>
          <w:rFonts w:ascii="Verdana" w:hAnsi="Verdana"/>
          <w:sz w:val="20"/>
          <w:szCs w:val="20"/>
          <w:lang w:val="fil"/>
        </w:rPr>
        <w:tab/>
        <w:t>Alternatibo na telepono: ______________</w:t>
      </w:r>
    </w:p>
    <w:p w14:paraId="42DD8EF6" w14:textId="4326A058" w:rsidR="0079198F" w:rsidRPr="00097AAF" w:rsidRDefault="0079198F" w:rsidP="00635AC3">
      <w:pPr>
        <w:rPr>
          <w:rFonts w:ascii="Verdana" w:hAnsi="Verdana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>Petsa ng kapanganakan: ____ /____ /____</w:t>
      </w:r>
    </w:p>
    <w:p w14:paraId="48C247F6" w14:textId="4BB61A53" w:rsidR="000B6290" w:rsidRPr="00097AAF" w:rsidRDefault="00841DA2" w:rsidP="00816BBB">
      <w:pPr>
        <w:rPr>
          <w:rFonts w:ascii="Verdana" w:hAnsi="Verdana"/>
          <w:sz w:val="20"/>
          <w:szCs w:val="20"/>
          <w:lang w:val="fil"/>
        </w:rPr>
      </w:pPr>
      <w:r w:rsidRPr="00097AAF">
        <w:rPr>
          <w:rFonts w:ascii="Verdana" w:hAnsi="Verdana"/>
          <w:noProof/>
          <w:sz w:val="20"/>
          <w:szCs w:val="20"/>
          <w:lang w:val="fi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C7AE51" wp14:editId="34111F2C">
                <wp:simplePos x="0" y="0"/>
                <wp:positionH relativeFrom="column">
                  <wp:posOffset>92562</wp:posOffset>
                </wp:positionH>
                <wp:positionV relativeFrom="paragraph">
                  <wp:posOffset>248316</wp:posOffset>
                </wp:positionV>
                <wp:extent cx="6744335" cy="1250989"/>
                <wp:effectExtent l="0" t="0" r="18415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335" cy="125098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7F924" id="Rectangle 3" o:spid="_x0000_s1026" style="position:absolute;margin-left:7.3pt;margin-top:19.55pt;width:531.05pt;height:9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" filled="f" strokecolor="black [3213]"/>
            </w:pict>
          </mc:Fallback>
        </mc:AlternateContent>
      </w:r>
      <w:r w:rsidR="000A062F" w:rsidRPr="00097AAF">
        <w:rPr>
          <w:rFonts w:ascii="Verdana" w:hAnsi="Verdana"/>
          <w:sz w:val="20"/>
          <w:szCs w:val="20"/>
          <w:lang w:val="fil"/>
        </w:rPr>
        <w:t xml:space="preserve">Representado </w:t>
      </w:r>
      <w:r w:rsidR="00635AC3" w:rsidRPr="00097AAF">
        <w:rPr>
          <w:rFonts w:ascii="Verdana" w:hAnsi="Verdana"/>
          <w:sz w:val="20"/>
          <w:szCs w:val="20"/>
          <w:lang w:val="fil"/>
        </w:rPr>
        <w:t>ka ba ng isang ab</w:t>
      </w:r>
      <w:r>
        <w:rPr>
          <w:rFonts w:ascii="Verdana" w:hAnsi="Verdana"/>
          <w:sz w:val="20"/>
          <w:szCs w:val="20"/>
          <w:lang w:val="fil"/>
        </w:rPr>
        <w:t>o</w:t>
      </w:r>
      <w:r w:rsidR="00635AC3" w:rsidRPr="00097AAF">
        <w:rPr>
          <w:rFonts w:ascii="Verdana" w:hAnsi="Verdana"/>
          <w:sz w:val="20"/>
          <w:szCs w:val="20"/>
          <w:lang w:val="fil"/>
        </w:rPr>
        <w:t xml:space="preserve">gado? </w:t>
      </w:r>
      <w:r w:rsidR="00635AC3" w:rsidRPr="00097AAF">
        <w:rPr>
          <w:rFonts w:ascii="Verdana" w:hAnsi="Verdana"/>
          <w:sz w:val="20"/>
          <w:szCs w:val="20"/>
          <w:lang w:val="fil"/>
        </w:rPr>
        <w:sym w:font="Wingdings 2" w:char="F0A3"/>
      </w:r>
      <w:r w:rsidR="00635AC3" w:rsidRPr="00097AAF">
        <w:rPr>
          <w:rFonts w:ascii="Verdana" w:hAnsi="Verdana"/>
          <w:sz w:val="20"/>
          <w:szCs w:val="20"/>
          <w:lang w:val="fil"/>
        </w:rPr>
        <w:t xml:space="preserve"> Oo    </w:t>
      </w:r>
      <w:r w:rsidR="00635AC3" w:rsidRPr="00097AAF">
        <w:rPr>
          <w:rFonts w:ascii="Verdana" w:hAnsi="Verdana"/>
          <w:sz w:val="20"/>
          <w:szCs w:val="20"/>
          <w:lang w:val="fil"/>
        </w:rPr>
        <w:sym w:font="Wingdings 2" w:char="F0A3"/>
      </w:r>
      <w:r w:rsidR="00635AC3" w:rsidRPr="00097AAF">
        <w:rPr>
          <w:rFonts w:ascii="Verdana" w:hAnsi="Verdana"/>
          <w:sz w:val="20"/>
          <w:szCs w:val="20"/>
          <w:lang w:val="fil"/>
        </w:rPr>
        <w:t xml:space="preserve"> Hindi</w:t>
      </w:r>
    </w:p>
    <w:p w14:paraId="604F84FA" w14:textId="7EEBBF5A" w:rsidR="001B67C3" w:rsidRPr="00097AAF" w:rsidRDefault="00635AC3" w:rsidP="00635AC3">
      <w:pPr>
        <w:spacing w:before="240"/>
        <w:ind w:left="360"/>
        <w:rPr>
          <w:rFonts w:ascii="Verdana" w:hAnsi="Verdana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>Pangalan ng ab</w:t>
      </w:r>
      <w:r w:rsidR="00841DA2">
        <w:rPr>
          <w:rFonts w:ascii="Verdana" w:hAnsi="Verdana"/>
          <w:sz w:val="20"/>
          <w:szCs w:val="20"/>
          <w:lang w:val="fil"/>
        </w:rPr>
        <w:t>o</w:t>
      </w:r>
      <w:r w:rsidRPr="00097AAF">
        <w:rPr>
          <w:rFonts w:ascii="Verdana" w:hAnsi="Verdana"/>
          <w:sz w:val="20"/>
          <w:szCs w:val="20"/>
          <w:lang w:val="fil"/>
        </w:rPr>
        <w:t>gado: 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2992"/>
        <w:gridCol w:w="1950"/>
        <w:gridCol w:w="1101"/>
        <w:gridCol w:w="925"/>
      </w:tblGrid>
      <w:tr w:rsidR="000B1EC2" w:rsidRPr="008A4E76" w14:paraId="58EA9523" w14:textId="77777777" w:rsidTr="00841DA2">
        <w:trPr>
          <w:trHeight w:val="243"/>
        </w:trPr>
        <w:tc>
          <w:tcPr>
            <w:tcW w:w="2520" w:type="dxa"/>
          </w:tcPr>
          <w:p w14:paraId="65AD5824" w14:textId="29671836" w:rsidR="000B1EC2" w:rsidRPr="00097AAF" w:rsidRDefault="000B1EC2" w:rsidP="00635AC3">
            <w:pPr>
              <w:ind w:left="360"/>
              <w:rPr>
                <w:rFonts w:ascii="Verdana" w:hAnsi="Verdana"/>
                <w:sz w:val="20"/>
                <w:szCs w:val="20"/>
              </w:rPr>
            </w:pPr>
            <w:r w:rsidRPr="00097AAF">
              <w:rPr>
                <w:rFonts w:ascii="Verdana" w:hAnsi="Verdana"/>
                <w:sz w:val="20"/>
                <w:szCs w:val="20"/>
                <w:lang w:val="fil"/>
              </w:rPr>
              <w:t>Add</w:t>
            </w:r>
            <w:r w:rsidR="00DC31CD" w:rsidRPr="00097AAF">
              <w:rPr>
                <w:rFonts w:ascii="Verdana" w:hAnsi="Verdana"/>
                <w:sz w:val="20"/>
                <w:szCs w:val="20"/>
                <w:lang w:val="fil"/>
              </w:rPr>
              <w:t>r</w:t>
            </w:r>
            <w:r w:rsidRPr="00097AAF">
              <w:rPr>
                <w:rFonts w:ascii="Verdana" w:hAnsi="Verdana"/>
                <w:sz w:val="20"/>
                <w:szCs w:val="20"/>
                <w:lang w:val="fil"/>
              </w:rPr>
              <w:t>ess ng</w:t>
            </w:r>
            <w:r w:rsidR="00097AAF" w:rsidRPr="00097AAF">
              <w:rPr>
                <w:rFonts w:ascii="Verdana" w:hAnsi="Verdana"/>
                <w:sz w:val="20"/>
                <w:szCs w:val="20"/>
                <w:lang w:val="fil"/>
              </w:rPr>
              <w:t xml:space="preserve"> a</w:t>
            </w:r>
            <w:r w:rsidR="000A062F" w:rsidRPr="00097AAF">
              <w:rPr>
                <w:rFonts w:ascii="Verdana" w:hAnsi="Verdana"/>
                <w:sz w:val="20"/>
                <w:szCs w:val="20"/>
                <w:lang w:val="fil"/>
              </w:rPr>
              <w:t>bogado</w:t>
            </w:r>
            <w:r w:rsidRPr="00097AAF">
              <w:rPr>
                <w:rFonts w:ascii="Verdana" w:hAnsi="Verdana"/>
                <w:sz w:val="20"/>
                <w:szCs w:val="20"/>
                <w:lang w:val="fil"/>
              </w:rPr>
              <w:t>:</w:t>
            </w:r>
          </w:p>
        </w:tc>
        <w:tc>
          <w:tcPr>
            <w:tcW w:w="2992" w:type="dxa"/>
            <w:tcBorders>
              <w:bottom w:val="single" w:sz="4" w:space="0" w:color="auto"/>
            </w:tcBorders>
          </w:tcPr>
          <w:p w14:paraId="461B3771" w14:textId="0191A04A" w:rsidR="000B1EC2" w:rsidRPr="008A4E76" w:rsidRDefault="000B1EC2" w:rsidP="00635AC3">
            <w:pPr>
              <w:ind w:left="360"/>
              <w:rPr>
                <w:rFonts w:ascii="Verdana" w:hAnsi="Verdana"/>
              </w:rPr>
            </w:pPr>
          </w:p>
        </w:tc>
        <w:tc>
          <w:tcPr>
            <w:tcW w:w="1950" w:type="dxa"/>
            <w:tcBorders>
              <w:bottom w:val="single" w:sz="4" w:space="0" w:color="auto"/>
            </w:tcBorders>
          </w:tcPr>
          <w:p w14:paraId="1D2AC624" w14:textId="7D82C27A" w:rsidR="000B1EC2" w:rsidRPr="008A4E76" w:rsidRDefault="000B1EC2" w:rsidP="00635AC3">
            <w:pPr>
              <w:ind w:left="360"/>
              <w:rPr>
                <w:rFonts w:ascii="Verdana" w:hAnsi="Verdana"/>
              </w:rPr>
            </w:pPr>
          </w:p>
        </w:tc>
        <w:tc>
          <w:tcPr>
            <w:tcW w:w="1101" w:type="dxa"/>
            <w:tcBorders>
              <w:bottom w:val="single" w:sz="4" w:space="0" w:color="auto"/>
            </w:tcBorders>
          </w:tcPr>
          <w:p w14:paraId="0D000FA0" w14:textId="77777777" w:rsidR="000B1EC2" w:rsidRPr="008A4E76" w:rsidRDefault="000B1EC2" w:rsidP="00635AC3">
            <w:pPr>
              <w:ind w:left="360"/>
              <w:rPr>
                <w:rFonts w:ascii="Verdana" w:hAnsi="Verdana"/>
              </w:rPr>
            </w:pPr>
          </w:p>
        </w:tc>
        <w:tc>
          <w:tcPr>
            <w:tcW w:w="925" w:type="dxa"/>
            <w:tcBorders>
              <w:bottom w:val="single" w:sz="4" w:space="0" w:color="auto"/>
            </w:tcBorders>
          </w:tcPr>
          <w:p w14:paraId="5664179C" w14:textId="77777777" w:rsidR="000B1EC2" w:rsidRPr="008A4E76" w:rsidRDefault="000B1EC2" w:rsidP="00635AC3">
            <w:pPr>
              <w:ind w:left="360"/>
              <w:rPr>
                <w:rFonts w:ascii="Verdana" w:hAnsi="Verdana"/>
              </w:rPr>
            </w:pPr>
          </w:p>
        </w:tc>
      </w:tr>
      <w:tr w:rsidR="005B7483" w:rsidRPr="008A4E76" w14:paraId="1DDD5145" w14:textId="77777777" w:rsidTr="00841DA2">
        <w:trPr>
          <w:trHeight w:val="301"/>
        </w:trPr>
        <w:tc>
          <w:tcPr>
            <w:tcW w:w="2520" w:type="dxa"/>
          </w:tcPr>
          <w:p w14:paraId="3A6834E9" w14:textId="77777777" w:rsidR="005B7483" w:rsidRPr="008A4E76" w:rsidRDefault="005B7483" w:rsidP="00635AC3">
            <w:pPr>
              <w:ind w:left="360"/>
              <w:rPr>
                <w:rFonts w:ascii="Verdana" w:hAnsi="Verdana"/>
              </w:rPr>
            </w:pPr>
          </w:p>
        </w:tc>
        <w:tc>
          <w:tcPr>
            <w:tcW w:w="6968" w:type="dxa"/>
            <w:gridSpan w:val="4"/>
            <w:tcBorders>
              <w:top w:val="single" w:sz="4" w:space="0" w:color="auto"/>
            </w:tcBorders>
          </w:tcPr>
          <w:p w14:paraId="6C5F44BF" w14:textId="16B37AAA" w:rsidR="005B7483" w:rsidRPr="00841DA2" w:rsidRDefault="005B7483" w:rsidP="000B6290">
            <w:pPr>
              <w:ind w:left="83"/>
              <w:rPr>
                <w:rFonts w:ascii="Verdana" w:hAnsi="Verdana"/>
                <w:sz w:val="16"/>
                <w:szCs w:val="16"/>
              </w:rPr>
            </w:pPr>
            <w:r w:rsidRPr="00841DA2">
              <w:rPr>
                <w:rFonts w:ascii="Verdana" w:hAnsi="Verdana"/>
                <w:sz w:val="16"/>
                <w:szCs w:val="16"/>
                <w:lang w:val="fil"/>
              </w:rPr>
              <w:t>Address ng kalye  -  Lungsod  -  Estado  -  ZIP</w:t>
            </w:r>
          </w:p>
        </w:tc>
      </w:tr>
    </w:tbl>
    <w:p w14:paraId="4E837D89" w14:textId="73D71953" w:rsidR="00635AC3" w:rsidRPr="00097AAF" w:rsidRDefault="00635AC3" w:rsidP="00841DA2">
      <w:pPr>
        <w:spacing w:before="40"/>
        <w:ind w:left="360"/>
        <w:rPr>
          <w:rFonts w:ascii="Verdana" w:hAnsi="Verdana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>Email Address: _____________________________________</w:t>
      </w:r>
    </w:p>
    <w:p w14:paraId="2573D6D3" w14:textId="4B2D3815" w:rsidR="00635AC3" w:rsidRPr="00097AAF" w:rsidRDefault="00393389" w:rsidP="00635AC3">
      <w:pPr>
        <w:spacing w:before="160"/>
        <w:ind w:left="360"/>
        <w:rPr>
          <w:rFonts w:ascii="Verdana" w:hAnsi="Verdana" w:cstheme="minorHAnsi"/>
          <w:sz w:val="20"/>
          <w:szCs w:val="20"/>
        </w:rPr>
      </w:pPr>
      <w:r w:rsidRPr="00097AAF">
        <w:rPr>
          <w:rFonts w:ascii="Verdana" w:hAnsi="Verdana"/>
          <w:sz w:val="20"/>
          <w:szCs w:val="20"/>
          <w:lang w:val="fil"/>
        </w:rPr>
        <w:t>Telepono: ______________</w:t>
      </w:r>
    </w:p>
    <w:p w14:paraId="68051F43" w14:textId="77777777" w:rsidR="0079198F" w:rsidRPr="0096636D" w:rsidRDefault="006B204B" w:rsidP="00816BBB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  <w:lang w:val="fil"/>
        </w:rPr>
        <w:lastRenderedPageBreak/>
        <w:t>Impormasyon ng Insidente</w:t>
      </w:r>
    </w:p>
    <w:p w14:paraId="278D398A" w14:textId="6EC03C35" w:rsidR="00CC3B38" w:rsidRPr="00841DA2" w:rsidRDefault="00793B23" w:rsidP="00816BBB">
      <w:pPr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 xml:space="preserve">Petsa ng insidente: ____ /____ /____      Oras ng insidente: ____:____  </w:t>
      </w:r>
      <w:r w:rsidRPr="00841DA2">
        <w:rPr>
          <w:rFonts w:ascii="Verdana" w:hAnsi="Verdana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/>
          <w:sz w:val="21"/>
          <w:szCs w:val="21"/>
          <w:lang w:val="fil"/>
        </w:rPr>
        <w:t xml:space="preserve"> AM    </w:t>
      </w:r>
      <w:r w:rsidRPr="00841DA2">
        <w:rPr>
          <w:rFonts w:ascii="Verdana" w:hAnsi="Verdana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/>
          <w:sz w:val="21"/>
          <w:szCs w:val="21"/>
          <w:lang w:val="fil"/>
        </w:rPr>
        <w:t xml:space="preserve"> PM </w:t>
      </w:r>
    </w:p>
    <w:p w14:paraId="6FE521B2" w14:textId="044225C5" w:rsidR="006B204B" w:rsidRPr="00841DA2" w:rsidRDefault="006B204B" w:rsidP="00AA5C1F">
      <w:pPr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Saan nagyari ang insidente? ______________________________________________________</w:t>
      </w:r>
    </w:p>
    <w:p w14:paraId="444A9D34" w14:textId="68ACE491" w:rsidR="006B204B" w:rsidRPr="00841DA2" w:rsidRDefault="00813D66" w:rsidP="00AA5C1F">
      <w:pPr>
        <w:ind w:left="360"/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 xml:space="preserve">Pangalan ng kalye o daan: _______________  </w:t>
      </w:r>
      <w:r w:rsidRPr="00841DA2">
        <w:rPr>
          <w:rFonts w:ascii="Verdana" w:hAnsi="Verdana"/>
          <w:sz w:val="21"/>
          <w:szCs w:val="21"/>
          <w:lang w:val="fil"/>
        </w:rPr>
        <w:tab/>
        <w:t xml:space="preserve"> Pinakamalapit na kanto: _________________</w:t>
      </w:r>
    </w:p>
    <w:p w14:paraId="7D7DB153" w14:textId="6EC871FE" w:rsidR="0079198F" w:rsidRPr="00841DA2" w:rsidRDefault="000B1EC2" w:rsidP="00AA5C1F">
      <w:pPr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Ilarawan kung ano ang nangyari (</w:t>
      </w:r>
      <w:r w:rsidR="005D280E" w:rsidRPr="00841DA2">
        <w:rPr>
          <w:rFonts w:ascii="Verdana" w:hAnsi="Verdana"/>
          <w:sz w:val="21"/>
          <w:szCs w:val="21"/>
          <w:lang w:val="fil"/>
        </w:rPr>
        <w:t>magdagdag ng mga a</w:t>
      </w:r>
      <w:r w:rsidR="00752D16" w:rsidRPr="00841DA2">
        <w:rPr>
          <w:rFonts w:ascii="Verdana" w:hAnsi="Verdana"/>
          <w:sz w:val="21"/>
          <w:szCs w:val="21"/>
          <w:lang w:val="fil"/>
        </w:rPr>
        <w:t>ddisyonal na</w:t>
      </w:r>
      <w:r w:rsidRPr="00841DA2">
        <w:rPr>
          <w:rFonts w:ascii="Verdana" w:hAnsi="Verdana"/>
          <w:sz w:val="21"/>
          <w:szCs w:val="21"/>
          <w:lang w:val="fil"/>
        </w:rPr>
        <w:t xml:space="preserve"> pahina kung </w:t>
      </w:r>
      <w:r w:rsidR="005D280E" w:rsidRPr="00841DA2">
        <w:rPr>
          <w:rFonts w:ascii="Verdana" w:hAnsi="Verdana"/>
          <w:sz w:val="21"/>
          <w:szCs w:val="21"/>
          <w:lang w:val="fil"/>
        </w:rPr>
        <w:t>kina</w:t>
      </w:r>
      <w:r w:rsidRPr="00841DA2">
        <w:rPr>
          <w:rFonts w:ascii="Verdana" w:hAnsi="Verdana"/>
          <w:sz w:val="21"/>
          <w:szCs w:val="21"/>
          <w:lang w:val="fil"/>
        </w:rPr>
        <w:t>kailangan).</w:t>
      </w:r>
    </w:p>
    <w:p w14:paraId="5A08AA66" w14:textId="747A8FEC" w:rsidR="00AA5C1F" w:rsidRPr="00841DA2" w:rsidRDefault="00AA5C1F" w:rsidP="00AA5C1F">
      <w:pPr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______________________________________________________________________________</w:t>
      </w:r>
    </w:p>
    <w:p w14:paraId="197DDE9A" w14:textId="3E3CE985" w:rsidR="00AA5C1F" w:rsidRPr="00841DA2" w:rsidRDefault="00AA5C1F" w:rsidP="00AA5C1F">
      <w:pPr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______________________________________________________________________________</w:t>
      </w:r>
    </w:p>
    <w:p w14:paraId="28655AB2" w14:textId="55E1E9B6" w:rsidR="00F05FE6" w:rsidRPr="00841DA2" w:rsidRDefault="00F05FE6" w:rsidP="00F05FE6">
      <w:pPr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 xml:space="preserve">Nasugatan ka ba? </w:t>
      </w:r>
      <w:r w:rsidRPr="00841DA2">
        <w:rPr>
          <w:rFonts w:ascii="Verdana" w:hAnsi="Verdana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/>
          <w:sz w:val="21"/>
          <w:szCs w:val="21"/>
          <w:lang w:val="fil"/>
        </w:rPr>
        <w:t xml:space="preserve"> Oo    </w:t>
      </w:r>
      <w:r w:rsidRPr="00841DA2">
        <w:rPr>
          <w:rFonts w:ascii="Verdana" w:hAnsi="Verdana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/>
          <w:sz w:val="21"/>
          <w:szCs w:val="21"/>
          <w:lang w:val="fil"/>
        </w:rPr>
        <w:t xml:space="preserve"> Hindi</w:t>
      </w:r>
    </w:p>
    <w:p w14:paraId="0CD181BB" w14:textId="40970E7A" w:rsidR="00CC3B38" w:rsidRPr="00841DA2" w:rsidRDefault="0079198F" w:rsidP="00AA5C1F">
      <w:pPr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Ilarawan ang anumang pinsala o mga sugat. ___________________________________________</w:t>
      </w:r>
    </w:p>
    <w:p w14:paraId="1FA65DE8" w14:textId="77777777" w:rsidR="001A03F5" w:rsidRPr="00841DA2" w:rsidRDefault="001A03F5" w:rsidP="001A03F5">
      <w:pPr>
        <w:jc w:val="both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______________________________________________________________________________</w:t>
      </w:r>
    </w:p>
    <w:p w14:paraId="002A4B0B" w14:textId="21D4BEB9" w:rsidR="00813D66" w:rsidRPr="00841DA2" w:rsidRDefault="00CC3B38" w:rsidP="00816BBB">
      <w:pPr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Paano nasangkot ang King County?</w:t>
      </w:r>
      <w:r w:rsidR="00C34181" w:rsidRPr="00841DA2">
        <w:rPr>
          <w:rFonts w:ascii="Verdana" w:hAnsi="Verdana"/>
          <w:sz w:val="21"/>
          <w:szCs w:val="21"/>
          <w:lang w:val="fil"/>
        </w:rPr>
        <w:t xml:space="preserve">  Pakipaliwanag.</w:t>
      </w:r>
      <w:r w:rsidRPr="00841DA2">
        <w:rPr>
          <w:rFonts w:ascii="Verdana" w:hAnsi="Verdana"/>
          <w:sz w:val="21"/>
          <w:szCs w:val="21"/>
          <w:lang w:val="fil"/>
        </w:rPr>
        <w:t xml:space="preserve"> _________________________________________________</w:t>
      </w:r>
    </w:p>
    <w:p w14:paraId="718DA5A8" w14:textId="77777777" w:rsidR="00813D66" w:rsidRPr="00841DA2" w:rsidRDefault="009B0A04" w:rsidP="000B1EC2">
      <w:pPr>
        <w:spacing w:after="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 w:cstheme="minorHAnsi"/>
          <w:sz w:val="21"/>
          <w:szCs w:val="21"/>
          <w:lang w:val="fil"/>
        </w:rPr>
        <w:t>Mga saksi at iba pang kasangkot:</w:t>
      </w:r>
    </w:p>
    <w:tbl>
      <w:tblPr>
        <w:tblStyle w:val="TableGrid"/>
        <w:tblW w:w="108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2965"/>
        <w:gridCol w:w="4145"/>
        <w:gridCol w:w="3510"/>
      </w:tblGrid>
      <w:tr w:rsidR="005B7483" w:rsidRPr="00841DA2" w14:paraId="14331F7E" w14:textId="77777777" w:rsidTr="00DD3B38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21914DE" w14:textId="77777777" w:rsidR="005B7483" w:rsidRPr="00841DA2" w:rsidRDefault="005B7483" w:rsidP="00816BBB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106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49F46F" w14:textId="691DD46D" w:rsidR="005B7483" w:rsidRPr="00841DA2" w:rsidRDefault="005B7483" w:rsidP="005B7483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Pangalan  -  Telepono/Email  -  Paano nasangkot ang tao na ito?</w:t>
            </w:r>
          </w:p>
        </w:tc>
      </w:tr>
      <w:tr w:rsidR="009B0A04" w:rsidRPr="00841DA2" w14:paraId="174339BB" w14:textId="77777777" w:rsidTr="007453A0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BDE19" w14:textId="77777777" w:rsidR="009B0A04" w:rsidRPr="00841DA2" w:rsidRDefault="009B0A04" w:rsidP="007453A0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1.</w:t>
            </w:r>
          </w:p>
        </w:tc>
        <w:tc>
          <w:tcPr>
            <w:tcW w:w="296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619416D5" w14:textId="41C348F6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414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93CDA99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E9AE4AA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</w:tr>
      <w:tr w:rsidR="009B0A04" w:rsidRPr="00841DA2" w14:paraId="71E8F03F" w14:textId="77777777" w:rsidTr="007453A0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A8B09" w14:textId="77777777" w:rsidR="009B0A04" w:rsidRPr="00841DA2" w:rsidRDefault="009B0A04" w:rsidP="007453A0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2.</w:t>
            </w:r>
          </w:p>
        </w:tc>
        <w:tc>
          <w:tcPr>
            <w:tcW w:w="296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4849269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414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CF1C48D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20E1930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</w:tr>
      <w:tr w:rsidR="009B0A04" w:rsidRPr="00841DA2" w14:paraId="299BA1F5" w14:textId="77777777" w:rsidTr="007453A0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55885E" w14:textId="77777777" w:rsidR="009B0A04" w:rsidRPr="00841DA2" w:rsidRDefault="009B0A04" w:rsidP="007453A0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3.</w:t>
            </w:r>
          </w:p>
        </w:tc>
        <w:tc>
          <w:tcPr>
            <w:tcW w:w="296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C5D42B5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414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0D4FB4F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5B9F291" w14:textId="77777777" w:rsidR="009B0A04" w:rsidRPr="00841DA2" w:rsidRDefault="009B0A04" w:rsidP="009B0A04">
            <w:pPr>
              <w:rPr>
                <w:rFonts w:ascii="Verdana" w:hAnsi="Verdana" w:cstheme="minorHAnsi"/>
                <w:sz w:val="21"/>
                <w:szCs w:val="21"/>
              </w:rPr>
            </w:pPr>
          </w:p>
        </w:tc>
      </w:tr>
    </w:tbl>
    <w:p w14:paraId="66B8AC31" w14:textId="7776992A" w:rsidR="00CC3B38" w:rsidRPr="00841DA2" w:rsidRDefault="00CC3B38" w:rsidP="000B1EC2">
      <w:pPr>
        <w:spacing w:after="0"/>
        <w:rPr>
          <w:rFonts w:ascii="Verdana" w:hAnsi="Verdana" w:cstheme="minorHAnsi"/>
          <w:sz w:val="21"/>
          <w:szCs w:val="21"/>
        </w:rPr>
      </w:pPr>
    </w:p>
    <w:p w14:paraId="55B2CADC" w14:textId="77777777" w:rsidR="00813D66" w:rsidRPr="00841DA2" w:rsidRDefault="000B1EC2" w:rsidP="00816BBB">
      <w:pPr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 w:cstheme="minorHAnsi"/>
          <w:noProof/>
          <w:sz w:val="21"/>
          <w:szCs w:val="21"/>
          <w:lang w:val="fi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29F01B" wp14:editId="1FA27AC0">
                <wp:simplePos x="0" y="0"/>
                <wp:positionH relativeFrom="column">
                  <wp:posOffset>179222</wp:posOffset>
                </wp:positionH>
                <wp:positionV relativeFrom="paragraph">
                  <wp:posOffset>212725</wp:posOffset>
                </wp:positionV>
                <wp:extent cx="6744615" cy="1469796"/>
                <wp:effectExtent l="0" t="0" r="18415" b="1651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615" cy="146979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006C0C8" id="Rectangle 1" o:spid="_x0000_s1026" style="position:absolute;margin-left:14.1pt;margin-top:16.75pt;width:531.05pt;height:115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" filled="f" strokecolor="black [3213]"/>
            </w:pict>
          </mc:Fallback>
        </mc:AlternateContent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Nasangkot ba o napinsala ang sasakyan mo? </w:t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Oo    </w:t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Hindi</w:t>
      </w:r>
    </w:p>
    <w:p w14:paraId="471D4BD0" w14:textId="0DA69FB3" w:rsidR="001B67C3" w:rsidRPr="00841DA2" w:rsidRDefault="001B67C3" w:rsidP="00CC3B38">
      <w:pPr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Plaka ng lisensya: _________   Gumawa: _________   Modelo: _________   Taon: ______</w:t>
      </w:r>
      <w:r w:rsidRPr="00841DA2">
        <w:rPr>
          <w:rFonts w:ascii="Verdana" w:hAnsi="Verdana"/>
          <w:sz w:val="21"/>
          <w:szCs w:val="21"/>
          <w:lang w:val="fil"/>
        </w:rPr>
        <w:tab/>
      </w:r>
    </w:p>
    <w:p w14:paraId="49F247FF" w14:textId="77777777" w:rsidR="001B67C3" w:rsidRPr="00841DA2" w:rsidRDefault="001B67C3" w:rsidP="00CC3B38">
      <w:pPr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Pangalan ng may-ari: ________________________</w:t>
      </w:r>
    </w:p>
    <w:p w14:paraId="6EC0EEE1" w14:textId="6C3B0950" w:rsidR="001B67C3" w:rsidRPr="00841DA2" w:rsidRDefault="00F05FE6" w:rsidP="00CC3B38">
      <w:pPr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Kumpanya ng Seguro: ________________________</w:t>
      </w:r>
    </w:p>
    <w:p w14:paraId="7A99277E" w14:textId="77777777" w:rsidR="001B67C3" w:rsidRPr="00841DA2" w:rsidRDefault="00CC3B38" w:rsidP="00CC3B38">
      <w:pPr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Numero ng polisa ng seguro: ________________________</w:t>
      </w:r>
    </w:p>
    <w:p w14:paraId="608D136B" w14:textId="77777777" w:rsidR="001B67C3" w:rsidRPr="00841DA2" w:rsidRDefault="00CC3B38" w:rsidP="00CC3B38">
      <w:pPr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Numero ng claim ng seguro: ________________________</w:t>
      </w:r>
    </w:p>
    <w:p w14:paraId="1F2ED973" w14:textId="77777777" w:rsidR="000B1EC2" w:rsidRPr="00841DA2" w:rsidRDefault="000B1EC2" w:rsidP="000B1EC2">
      <w:pPr>
        <w:spacing w:after="0"/>
        <w:rPr>
          <w:rFonts w:ascii="Verdana" w:hAnsi="Verdana" w:cstheme="minorHAnsi"/>
          <w:sz w:val="21"/>
          <w:szCs w:val="21"/>
        </w:rPr>
      </w:pPr>
    </w:p>
    <w:p w14:paraId="6358C1A1" w14:textId="2222235E" w:rsidR="00813D66" w:rsidRPr="00841DA2" w:rsidRDefault="000B1EC2" w:rsidP="00816BBB">
      <w:pPr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noProof/>
          <w:sz w:val="21"/>
          <w:szCs w:val="21"/>
          <w:lang w:val="fi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4E2D8F" wp14:editId="690072CA">
                <wp:simplePos x="0" y="0"/>
                <wp:positionH relativeFrom="column">
                  <wp:posOffset>179222</wp:posOffset>
                </wp:positionH>
                <wp:positionV relativeFrom="paragraph">
                  <wp:posOffset>206121</wp:posOffset>
                </wp:positionV>
                <wp:extent cx="6744615" cy="921715"/>
                <wp:effectExtent l="0" t="0" r="18415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615" cy="9217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6431F12D" id="Rectangle 2" o:spid="_x0000_s1026" style="position:absolute;margin-left:14.1pt;margin-top:16.25pt;width:531.05pt;height:72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" filled="f" strokecolor="black [3213]"/>
            </w:pict>
          </mc:Fallback>
        </mc:AlternateContent>
      </w:r>
      <w:r w:rsidRPr="00841DA2">
        <w:rPr>
          <w:rFonts w:ascii="Verdana" w:hAnsi="Verdana"/>
          <w:sz w:val="21"/>
          <w:szCs w:val="21"/>
          <w:lang w:val="fil"/>
        </w:rPr>
        <w:t xml:space="preserve">Kasangkot ba ang isang Metro Transit bus o ibang sasakyan ng King County?  </w:t>
      </w:r>
      <w:r w:rsidRPr="00841DA2">
        <w:rPr>
          <w:rFonts w:ascii="Verdana" w:hAnsi="Verdana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/>
          <w:sz w:val="21"/>
          <w:szCs w:val="21"/>
          <w:lang w:val="fil"/>
        </w:rPr>
        <w:t xml:space="preserve"> Oo    </w:t>
      </w:r>
      <w:r w:rsidRPr="00841DA2">
        <w:rPr>
          <w:rFonts w:ascii="Verdana" w:hAnsi="Verdana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/>
          <w:sz w:val="21"/>
          <w:szCs w:val="21"/>
          <w:lang w:val="fil"/>
        </w:rPr>
        <w:t xml:space="preserve"> Hindi</w:t>
      </w:r>
    </w:p>
    <w:p w14:paraId="5F0927CF" w14:textId="51EEAB85" w:rsidR="001B67C3" w:rsidRPr="00841DA2" w:rsidRDefault="001B67C3" w:rsidP="00CC3B38">
      <w:pPr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Ruta: _________    Numero ng sasakyan: ___________    Plaka ng lisensya: ____________</w:t>
      </w:r>
    </w:p>
    <w:p w14:paraId="7D4926BB" w14:textId="7C302330" w:rsidR="00CC3B38" w:rsidRPr="00841DA2" w:rsidRDefault="00B47E5B" w:rsidP="00016718">
      <w:pPr>
        <w:tabs>
          <w:tab w:val="left" w:pos="1350"/>
          <w:tab w:val="left" w:pos="5220"/>
          <w:tab w:val="left" w:pos="8910"/>
        </w:tabs>
        <w:ind w:left="36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 w:cstheme="minorHAnsi"/>
          <w:sz w:val="21"/>
          <w:szCs w:val="21"/>
          <w:lang w:val="fil"/>
        </w:rPr>
        <w:t xml:space="preserve">Ako noon ay: </w:t>
      </w:r>
      <w:r w:rsidR="000B6290" w:rsidRPr="00841DA2">
        <w:rPr>
          <w:rFonts w:ascii="Verdana" w:hAnsi="Verdana" w:cstheme="minorHAnsi"/>
          <w:sz w:val="21"/>
          <w:szCs w:val="21"/>
          <w:lang w:val="fil"/>
        </w:rPr>
        <w:t xml:space="preserve">  </w:t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Pasahero ng bus    </w:t>
      </w:r>
      <w:r w:rsidR="000B6290" w:rsidRPr="00841DA2">
        <w:rPr>
          <w:rFonts w:ascii="Verdana" w:hAnsi="Verdana" w:cstheme="minorHAnsi"/>
          <w:sz w:val="21"/>
          <w:szCs w:val="21"/>
          <w:lang w:val="fil"/>
        </w:rPr>
        <w:t xml:space="preserve"> </w:t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Drayber ng ibang sasakyan</w:t>
      </w:r>
      <w:r w:rsidR="000B6290" w:rsidRPr="00841DA2">
        <w:rPr>
          <w:rFonts w:ascii="Verdana" w:hAnsi="Verdana" w:cstheme="minorHAnsi"/>
          <w:sz w:val="21"/>
          <w:szCs w:val="21"/>
          <w:lang w:val="fil"/>
        </w:rPr>
        <w:t xml:space="preserve">   </w:t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Tumatawid sa kalsada    </w:t>
      </w:r>
    </w:p>
    <w:p w14:paraId="7A5FE1C5" w14:textId="2B3D09F3" w:rsidR="000B1EC2" w:rsidRPr="00841DA2" w:rsidRDefault="00CC3B38" w:rsidP="00016718">
      <w:pPr>
        <w:tabs>
          <w:tab w:val="left" w:pos="5220"/>
          <w:tab w:val="left" w:pos="5310"/>
          <w:tab w:val="left" w:pos="8910"/>
        </w:tabs>
        <w:ind w:left="1350"/>
        <w:rPr>
          <w:rFonts w:ascii="Verdana" w:hAnsi="Verdana" w:cstheme="minorHAnsi"/>
          <w:sz w:val="21"/>
          <w:szCs w:val="21"/>
        </w:rPr>
      </w:pP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Pasahero sa ibang sasakyan     </w:t>
      </w:r>
      <w:r w:rsidRPr="00841DA2">
        <w:rPr>
          <w:rFonts w:ascii="Verdana" w:hAnsi="Verdana" w:cstheme="minorHAnsi"/>
          <w:sz w:val="21"/>
          <w:szCs w:val="21"/>
          <w:lang w:val="fil"/>
        </w:rPr>
        <w:tab/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May-ari ng ibang sasakyan</w:t>
      </w:r>
      <w:r w:rsidRPr="00841DA2">
        <w:rPr>
          <w:rFonts w:ascii="Verdana" w:hAnsi="Verdana" w:cstheme="minorHAnsi"/>
          <w:sz w:val="21"/>
          <w:szCs w:val="21"/>
          <w:lang w:val="fil"/>
        </w:rPr>
        <w:tab/>
      </w:r>
      <w:r w:rsidRPr="00841DA2">
        <w:rPr>
          <w:rFonts w:ascii="Verdana" w:hAnsi="Verdana" w:cstheme="minorHAnsi"/>
          <w:sz w:val="21"/>
          <w:szCs w:val="21"/>
          <w:lang w:val="fil"/>
        </w:rPr>
        <w:sym w:font="Wingdings 2" w:char="F0A3"/>
      </w:r>
      <w:r w:rsidRPr="00841DA2">
        <w:rPr>
          <w:rFonts w:ascii="Verdana" w:hAnsi="Verdana" w:cstheme="minorHAnsi"/>
          <w:sz w:val="21"/>
          <w:szCs w:val="21"/>
          <w:lang w:val="fil"/>
        </w:rPr>
        <w:t xml:space="preserve"> Nagbibisikleta</w:t>
      </w:r>
    </w:p>
    <w:p w14:paraId="4B653CED" w14:textId="1ACA0713" w:rsidR="000B6290" w:rsidRDefault="000B6290">
      <w:pPr>
        <w:rPr>
          <w:rFonts w:ascii="Verdana" w:hAnsi="Verdana"/>
        </w:rPr>
      </w:pPr>
    </w:p>
    <w:p w14:paraId="05DF1B68" w14:textId="59550B49" w:rsidR="0079198F" w:rsidRPr="00841DA2" w:rsidRDefault="006B204B" w:rsidP="007453A0">
      <w:pPr>
        <w:spacing w:after="240"/>
        <w:rPr>
          <w:rFonts w:ascii="Verdana" w:hAnsi="Verdana"/>
          <w:sz w:val="21"/>
          <w:szCs w:val="21"/>
        </w:rPr>
      </w:pPr>
      <w:r w:rsidRPr="00841DA2">
        <w:rPr>
          <w:rFonts w:ascii="Verdana" w:hAnsi="Verdana"/>
          <w:sz w:val="21"/>
          <w:szCs w:val="21"/>
          <w:lang w:val="fil"/>
        </w:rPr>
        <w:t>Nagke-claim ako ng mga pinsala sa halagang $______________.</w:t>
      </w:r>
    </w:p>
    <w:p w14:paraId="5B2B06F2" w14:textId="77777777" w:rsidR="00816BBB" w:rsidRPr="00841DA2" w:rsidRDefault="00CC3B38" w:rsidP="00816BBB">
      <w:pPr>
        <w:rPr>
          <w:rFonts w:ascii="Verdana" w:hAnsi="Verdana" w:cstheme="minorHAnsi"/>
          <w:b/>
          <w:sz w:val="21"/>
          <w:szCs w:val="21"/>
        </w:rPr>
      </w:pPr>
      <w:r w:rsidRPr="00841DA2">
        <w:rPr>
          <w:rFonts w:ascii="Verdana" w:hAnsi="Verdana" w:cstheme="minorHAnsi"/>
          <w:b/>
          <w:bCs/>
          <w:sz w:val="21"/>
          <w:szCs w:val="21"/>
          <w:lang w:val="fil"/>
        </w:rPr>
        <w:t>Ipinahahayag ko sa ilalim ng parusa ng pagsisinungaling sa ilalim ng mga batas ng Estado ng Washington na totoo at tama ang mga naunang nabanggit.</w:t>
      </w:r>
    </w:p>
    <w:p w14:paraId="1CB66B86" w14:textId="77777777" w:rsidR="002A4F9E" w:rsidRPr="00841DA2" w:rsidRDefault="002A4F9E" w:rsidP="00816BBB">
      <w:pPr>
        <w:rPr>
          <w:rFonts w:ascii="Verdana" w:hAnsi="Verdana" w:cstheme="minorHAnsi"/>
          <w:b/>
          <w:sz w:val="21"/>
          <w:szCs w:val="21"/>
        </w:rPr>
      </w:pPr>
    </w:p>
    <w:tbl>
      <w:tblPr>
        <w:tblStyle w:val="TableGrid"/>
        <w:tblW w:w="1103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5"/>
        <w:gridCol w:w="3382"/>
        <w:gridCol w:w="2322"/>
        <w:gridCol w:w="1780"/>
      </w:tblGrid>
      <w:tr w:rsidR="00AA5C1F" w:rsidRPr="00841DA2" w14:paraId="394EA303" w14:textId="77777777" w:rsidTr="00171275">
        <w:trPr>
          <w:trHeight w:val="202"/>
          <w:jc w:val="right"/>
        </w:trPr>
        <w:tc>
          <w:tcPr>
            <w:tcW w:w="3555" w:type="dxa"/>
          </w:tcPr>
          <w:p w14:paraId="1D47C5F4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______________________</w:t>
            </w:r>
          </w:p>
        </w:tc>
        <w:tc>
          <w:tcPr>
            <w:tcW w:w="3382" w:type="dxa"/>
          </w:tcPr>
          <w:p w14:paraId="6581E60C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______________________</w:t>
            </w:r>
          </w:p>
        </w:tc>
        <w:tc>
          <w:tcPr>
            <w:tcW w:w="2322" w:type="dxa"/>
          </w:tcPr>
          <w:p w14:paraId="43635458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____ /____ /____</w:t>
            </w:r>
          </w:p>
        </w:tc>
        <w:tc>
          <w:tcPr>
            <w:tcW w:w="1780" w:type="dxa"/>
          </w:tcPr>
          <w:p w14:paraId="54A782B8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___________</w:t>
            </w:r>
          </w:p>
        </w:tc>
      </w:tr>
      <w:tr w:rsidR="00AA5C1F" w:rsidRPr="00841DA2" w14:paraId="0BF3FA9B" w14:textId="77777777" w:rsidTr="00171275">
        <w:trPr>
          <w:trHeight w:val="409"/>
          <w:jc w:val="right"/>
        </w:trPr>
        <w:tc>
          <w:tcPr>
            <w:tcW w:w="3555" w:type="dxa"/>
          </w:tcPr>
          <w:p w14:paraId="18D07F96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Lagda</w:t>
            </w:r>
          </w:p>
        </w:tc>
        <w:tc>
          <w:tcPr>
            <w:tcW w:w="3382" w:type="dxa"/>
          </w:tcPr>
          <w:p w14:paraId="11BB5AA3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Nakasulat na Pangalan</w:t>
            </w:r>
          </w:p>
        </w:tc>
        <w:tc>
          <w:tcPr>
            <w:tcW w:w="2322" w:type="dxa"/>
          </w:tcPr>
          <w:p w14:paraId="5B90DB15" w14:textId="77777777" w:rsidR="00AA5C1F" w:rsidRPr="00841DA2" w:rsidRDefault="00AA5C1F" w:rsidP="00816BBB">
            <w:pPr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Petsa</w:t>
            </w:r>
          </w:p>
        </w:tc>
        <w:tc>
          <w:tcPr>
            <w:tcW w:w="1780" w:type="dxa"/>
          </w:tcPr>
          <w:p w14:paraId="5F31937D" w14:textId="5B0CC732" w:rsidR="00AA5C1F" w:rsidRPr="00841DA2" w:rsidRDefault="00B47E5B" w:rsidP="000B6290">
            <w:pPr>
              <w:jc w:val="center"/>
              <w:rPr>
                <w:rFonts w:ascii="Verdana" w:hAnsi="Verdana" w:cstheme="minorHAnsi"/>
                <w:sz w:val="21"/>
                <w:szCs w:val="21"/>
              </w:rPr>
            </w:pPr>
            <w:r w:rsidRPr="00841DA2">
              <w:rPr>
                <w:rFonts w:ascii="Verdana" w:hAnsi="Verdana" w:cstheme="minorHAnsi"/>
                <w:sz w:val="21"/>
                <w:szCs w:val="21"/>
                <w:lang w:val="fil"/>
              </w:rPr>
              <w:t>Lungsod at estado</w:t>
            </w:r>
          </w:p>
        </w:tc>
      </w:tr>
    </w:tbl>
    <w:p w14:paraId="29E1B7C5" w14:textId="77777777" w:rsidR="0079198F" w:rsidRPr="00841DA2" w:rsidRDefault="0079198F" w:rsidP="00171275">
      <w:pPr>
        <w:rPr>
          <w:rFonts w:ascii="Verdana" w:hAnsi="Verdana" w:cstheme="minorHAnsi"/>
          <w:sz w:val="21"/>
          <w:szCs w:val="21"/>
        </w:rPr>
      </w:pPr>
    </w:p>
    <w:sectPr w:rsidR="0079198F" w:rsidRPr="00841DA2" w:rsidSect="00BA35B7">
      <w:footerReference w:type="default" r:id="rId12"/>
      <w:pgSz w:w="12240" w:h="15840"/>
      <w:pgMar w:top="540" w:right="540" w:bottom="540" w:left="720" w:header="720" w:footer="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A8475" w14:textId="77777777" w:rsidR="00243708" w:rsidRDefault="00243708" w:rsidP="00BA35B7">
      <w:pPr>
        <w:spacing w:after="0" w:line="240" w:lineRule="auto"/>
      </w:pPr>
      <w:r>
        <w:separator/>
      </w:r>
    </w:p>
  </w:endnote>
  <w:endnote w:type="continuationSeparator" w:id="0">
    <w:p w14:paraId="497783ED" w14:textId="77777777" w:rsidR="00243708" w:rsidRDefault="00243708" w:rsidP="00BA3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87209" w14:textId="443AE7D5" w:rsidR="00BA35B7" w:rsidRPr="00BA35B7" w:rsidRDefault="00BA35B7">
    <w:pPr>
      <w:pStyle w:val="Footer"/>
      <w:jc w:val="right"/>
      <w:rPr>
        <w:sz w:val="16"/>
        <w:szCs w:val="16"/>
      </w:rPr>
    </w:pPr>
    <w:r>
      <w:rPr>
        <w:sz w:val="16"/>
        <w:szCs w:val="16"/>
        <w:lang w:val="fil"/>
      </w:rPr>
      <w:t xml:space="preserve">Pahina </w:t>
    </w:r>
    <w:sdt>
      <w:sdtPr>
        <w:rPr>
          <w:sz w:val="16"/>
          <w:szCs w:val="16"/>
        </w:rPr>
        <w:id w:val="-11034957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sz w:val="16"/>
            <w:szCs w:val="16"/>
            <w:lang w:val="fil"/>
          </w:rPr>
          <w:fldChar w:fldCharType="begin"/>
        </w:r>
        <w:r>
          <w:rPr>
            <w:sz w:val="16"/>
            <w:szCs w:val="16"/>
            <w:lang w:val="fil"/>
          </w:rPr>
          <w:instrText xml:space="preserve"> PAGE   \* MERGEFORMAT </w:instrText>
        </w:r>
        <w:r>
          <w:rPr>
            <w:sz w:val="16"/>
            <w:szCs w:val="16"/>
            <w:lang w:val="fil"/>
          </w:rPr>
          <w:fldChar w:fldCharType="separate"/>
        </w:r>
        <w:r>
          <w:rPr>
            <w:noProof/>
            <w:sz w:val="16"/>
            <w:szCs w:val="16"/>
            <w:lang w:val="fil"/>
          </w:rPr>
          <w:t>2</w:t>
        </w:r>
        <w:r>
          <w:rPr>
            <w:noProof/>
            <w:sz w:val="16"/>
            <w:szCs w:val="16"/>
            <w:lang w:val="fil"/>
          </w:rPr>
          <w:fldChar w:fldCharType="end"/>
        </w:r>
        <w:r>
          <w:rPr>
            <w:noProof/>
            <w:sz w:val="16"/>
            <w:szCs w:val="16"/>
            <w:lang w:val="fil"/>
          </w:rPr>
          <w:t xml:space="preserve"> ng 2</w:t>
        </w:r>
      </w:sdtContent>
    </w:sdt>
  </w:p>
  <w:p w14:paraId="3F347BBF" w14:textId="4DE65B46" w:rsidR="00BA35B7" w:rsidRPr="00BA35B7" w:rsidRDefault="00BA35B7" w:rsidP="00BA35B7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5080A5" w14:textId="77777777" w:rsidR="00243708" w:rsidRDefault="00243708" w:rsidP="00BA35B7">
      <w:pPr>
        <w:spacing w:after="0" w:line="240" w:lineRule="auto"/>
      </w:pPr>
      <w:r>
        <w:separator/>
      </w:r>
    </w:p>
  </w:footnote>
  <w:footnote w:type="continuationSeparator" w:id="0">
    <w:p w14:paraId="1A70B6B1" w14:textId="77777777" w:rsidR="00243708" w:rsidRDefault="00243708" w:rsidP="00BA35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BC07FC"/>
    <w:multiLevelType w:val="hybridMultilevel"/>
    <w:tmpl w:val="1B004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F4E2B"/>
    <w:multiLevelType w:val="hybridMultilevel"/>
    <w:tmpl w:val="264EE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zI0NzU2NgJyjJR0lIJTi4sz8/NACgxrAVODfrssAAAA"/>
  </w:docVars>
  <w:rsids>
    <w:rsidRoot w:val="0079198F"/>
    <w:rsid w:val="00016718"/>
    <w:rsid w:val="00082FF6"/>
    <w:rsid w:val="00097AAF"/>
    <w:rsid w:val="000A062F"/>
    <w:rsid w:val="000B1EC2"/>
    <w:rsid w:val="000B6290"/>
    <w:rsid w:val="000F05EB"/>
    <w:rsid w:val="00144FF8"/>
    <w:rsid w:val="0017098A"/>
    <w:rsid w:val="00171275"/>
    <w:rsid w:val="001A03F5"/>
    <w:rsid w:val="001B67C3"/>
    <w:rsid w:val="00243708"/>
    <w:rsid w:val="00252E7D"/>
    <w:rsid w:val="002900D1"/>
    <w:rsid w:val="002A4F9E"/>
    <w:rsid w:val="002B645F"/>
    <w:rsid w:val="002E152B"/>
    <w:rsid w:val="00323220"/>
    <w:rsid w:val="00323982"/>
    <w:rsid w:val="00393389"/>
    <w:rsid w:val="003A0A00"/>
    <w:rsid w:val="00434C50"/>
    <w:rsid w:val="00467C93"/>
    <w:rsid w:val="004766C2"/>
    <w:rsid w:val="0056044A"/>
    <w:rsid w:val="005B7483"/>
    <w:rsid w:val="005D280E"/>
    <w:rsid w:val="005F093B"/>
    <w:rsid w:val="00635AC3"/>
    <w:rsid w:val="006A3E43"/>
    <w:rsid w:val="006B204B"/>
    <w:rsid w:val="007306C8"/>
    <w:rsid w:val="007453A0"/>
    <w:rsid w:val="00752D16"/>
    <w:rsid w:val="00774751"/>
    <w:rsid w:val="0077562A"/>
    <w:rsid w:val="00783D53"/>
    <w:rsid w:val="0079198F"/>
    <w:rsid w:val="00793B23"/>
    <w:rsid w:val="00801348"/>
    <w:rsid w:val="00813D66"/>
    <w:rsid w:val="00816BBB"/>
    <w:rsid w:val="0082331A"/>
    <w:rsid w:val="00835A6F"/>
    <w:rsid w:val="00841DA2"/>
    <w:rsid w:val="008A4E76"/>
    <w:rsid w:val="00956E95"/>
    <w:rsid w:val="0096636D"/>
    <w:rsid w:val="009B0A04"/>
    <w:rsid w:val="009B4903"/>
    <w:rsid w:val="00A0458D"/>
    <w:rsid w:val="00A2025E"/>
    <w:rsid w:val="00A442AE"/>
    <w:rsid w:val="00A45345"/>
    <w:rsid w:val="00AA5C1F"/>
    <w:rsid w:val="00AB3BC6"/>
    <w:rsid w:val="00AD1846"/>
    <w:rsid w:val="00B47E5B"/>
    <w:rsid w:val="00B62757"/>
    <w:rsid w:val="00B90C8A"/>
    <w:rsid w:val="00BA35B7"/>
    <w:rsid w:val="00BB2052"/>
    <w:rsid w:val="00BB6FAA"/>
    <w:rsid w:val="00C34181"/>
    <w:rsid w:val="00CC3B38"/>
    <w:rsid w:val="00CC5285"/>
    <w:rsid w:val="00DC31CD"/>
    <w:rsid w:val="00E57E8A"/>
    <w:rsid w:val="00E60A14"/>
    <w:rsid w:val="00F05FE6"/>
    <w:rsid w:val="00F7094B"/>
    <w:rsid w:val="00FB4681"/>
    <w:rsid w:val="00FF5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354104"/>
  <w15:chartTrackingRefBased/>
  <w15:docId w15:val="{AF445D18-88E5-4961-BDD1-97FF613B8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0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A4E7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A4E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4E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4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6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3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5B7"/>
  </w:style>
  <w:style w:type="paragraph" w:styleId="Footer">
    <w:name w:val="footer"/>
    <w:basedOn w:val="Normal"/>
    <w:link w:val="FooterChar"/>
    <w:uiPriority w:val="99"/>
    <w:unhideWhenUsed/>
    <w:rsid w:val="00BA35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5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75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2271EBE355D41B099243EC2768999" ma:contentTypeVersion="10" ma:contentTypeDescription="Create a new document." ma:contentTypeScope="" ma:versionID="951eb5f135aff413bc73788bda326469">
  <xsd:schema xmlns:xsd="http://www.w3.org/2001/XMLSchema" xmlns:xs="http://www.w3.org/2001/XMLSchema" xmlns:p="http://schemas.microsoft.com/office/2006/metadata/properties" xmlns:ns3="6faa5e90-07cb-4ae4-9b08-9581ce18a593" xmlns:ns4="e0fe1f83-bd17-4a38-b93e-63f2f27cac85" targetNamespace="http://schemas.microsoft.com/office/2006/metadata/properties" ma:root="true" ma:fieldsID="ae86c1b24356c7cbdce7f6b180b4b44c" ns3:_="" ns4:_="">
    <xsd:import namespace="6faa5e90-07cb-4ae4-9b08-9581ce18a593"/>
    <xsd:import namespace="e0fe1f83-bd17-4a38-b93e-63f2f27cac8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aa5e90-07cb-4ae4-9b08-9581ce18a5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e1f83-bd17-4a38-b93e-63f2f27ca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6F434C-A813-4B31-A6A2-4366FD6DF1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EA0808-B66C-412E-AE83-F75124335D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BCCBD2-AF86-41F0-AD8C-F0D3F5FC1E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aa5e90-07cb-4ae4-9b08-9581ce18a593"/>
    <ds:schemaRef ds:uri="e0fe1f83-bd17-4a38-b93e-63f2f27cac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92</Words>
  <Characters>3615</Characters>
  <Application>Microsoft Office Word</Application>
  <DocSecurity>4</DocSecurity>
  <Lines>1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 County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nese, Sean</dc:creator>
  <cp:keywords/>
  <dc:description/>
  <cp:lastModifiedBy>Willett, Laura</cp:lastModifiedBy>
  <cp:revision>2</cp:revision>
  <cp:lastPrinted>2019-12-30T16:52:00Z</cp:lastPrinted>
  <dcterms:created xsi:type="dcterms:W3CDTF">2021-10-19T16:53:00Z</dcterms:created>
  <dcterms:modified xsi:type="dcterms:W3CDTF">2021-10-19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2271EBE355D41B099243EC2768999</vt:lpwstr>
  </property>
</Properties>
</file>